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C3F33" w14:textId="47D61BCA" w:rsidR="007C5D98" w:rsidRPr="008207B7" w:rsidRDefault="00145082" w:rsidP="007243F8">
      <w:pPr>
        <w:pStyle w:val="600"/>
        <w:rPr>
          <w:rFonts w:ascii="GHEA Grapalat" w:hAnsi="GHEA Grapalat"/>
          <w:sz w:val="24"/>
          <w:szCs w:val="24"/>
          <w:lang w:val="hy-AM"/>
        </w:rPr>
      </w:pPr>
      <w:r w:rsidRPr="008207B7">
        <w:rPr>
          <w:rFonts w:ascii="Times New Roman" w:hAnsi="Times New Roman"/>
          <w:noProof/>
          <w:sz w:val="24"/>
          <w:szCs w:val="24"/>
          <w:lang w:val="ru-RU"/>
        </w:rPr>
        <mc:AlternateContent>
          <mc:Choice Requires="wps">
            <w:drawing>
              <wp:anchor distT="0" distB="0" distL="114300" distR="114300" simplePos="0" relativeHeight="251657216" behindDoc="0" locked="0" layoutInCell="0" allowOverlap="1" wp14:anchorId="442D345D" wp14:editId="153EB5CB">
                <wp:simplePos x="0" y="0"/>
                <wp:positionH relativeFrom="column">
                  <wp:posOffset>5095875</wp:posOffset>
                </wp:positionH>
                <wp:positionV relativeFrom="paragraph">
                  <wp:posOffset>-269875</wp:posOffset>
                </wp:positionV>
                <wp:extent cx="1285875" cy="3429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6D5A08" w14:textId="77777777" w:rsidR="00145082" w:rsidRDefault="00145082" w:rsidP="00145082">
                            <w:pPr>
                              <w:jc w:val="center"/>
                              <w:rPr>
                                <w:rFonts w:ascii="GHEA Grapalat" w:hAnsi="GHEA Grapalat"/>
                                <w:b/>
                                <w:sz w:val="28"/>
                                <w:szCs w:val="28"/>
                              </w:rPr>
                            </w:pPr>
                            <w:r>
                              <w:rPr>
                                <w:rFonts w:ascii="GHEA Grapalat" w:hAnsi="GHEA Grapalat"/>
                                <w:b/>
                                <w:sz w:val="28"/>
                                <w:szCs w:val="28"/>
                              </w:rPr>
                              <w:t>ՆԱԽԱԳԻ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D345D" id="_x0000_t202" coordsize="21600,21600" o:spt="202" path="m,l,21600r21600,l21600,xe">
                <v:stroke joinstyle="miter"/>
                <v:path gradientshapeok="t" o:connecttype="rect"/>
              </v:shapetype>
              <v:shape id="Text Box 1" o:spid="_x0000_s1026" type="#_x0000_t202" style="position:absolute;margin-left:401.25pt;margin-top:-21.25pt;width:101.25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" o:allowincell="f" stroked="f">
                <v:textbox>
                  <w:txbxContent>
                    <w:p w14:paraId="606D5A08" w14:textId="77777777" w:rsidR="00145082" w:rsidRDefault="00145082" w:rsidP="00145082">
                      <w:pPr>
                        <w:jc w:val="center"/>
                        <w:rPr>
                          <w:rFonts w:ascii="GHEA Grapalat" w:hAnsi="GHEA Grapalat"/>
                          <w:b/>
                          <w:sz w:val="28"/>
                          <w:szCs w:val="28"/>
                        </w:rPr>
                      </w:pPr>
                      <w:r>
                        <w:rPr>
                          <w:rFonts w:ascii="GHEA Grapalat" w:hAnsi="GHEA Grapalat"/>
                          <w:b/>
                          <w:sz w:val="28"/>
                          <w:szCs w:val="28"/>
                        </w:rPr>
                        <w:t>ՆԱԽԱԳԻԾ</w:t>
                      </w:r>
                    </w:p>
                  </w:txbxContent>
                </v:textbox>
              </v:shape>
            </w:pict>
          </mc:Fallback>
        </mc:AlternateContent>
      </w:r>
      <w:r w:rsidR="00D807C2" w:rsidRPr="008207B7">
        <w:rPr>
          <w:rFonts w:ascii="GHEA Grapalat" w:hAnsi="GHEA Grapalat"/>
          <w:color w:val="FFFFFF" w:themeColor="background1"/>
          <w:lang w:val="hy-AM"/>
        </w:rPr>
        <w:t>600.0004.05.01.22</w:t>
      </w:r>
      <w:r w:rsidR="00E70787">
        <w:object w:dxaOrig="1440" w:dyaOrig="1440" w14:anchorId="21D0F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96.1pt;margin-top:7.25pt;width:80pt;height:74pt;z-index:-251658240;mso-position-horizontal-relative:text;mso-position-vertical-relative:text">
            <v:imagedata r:id="rId8" o:title=""/>
          </v:shape>
          <o:OLEObject Type="Embed" ProgID="Word.Picture.8" ShapeID="_x0000_s1027" DrawAspect="Content" ObjectID="_1709644997" r:id="rId9"/>
        </w:object>
      </w:r>
    </w:p>
    <w:p w14:paraId="79017332" w14:textId="77777777" w:rsidR="007C5D98" w:rsidRPr="008207B7" w:rsidRDefault="007C5D98" w:rsidP="00145082">
      <w:pPr>
        <w:pStyle w:val="600"/>
        <w:jc w:val="right"/>
        <w:rPr>
          <w:rFonts w:ascii="GHEA Grapalat" w:hAnsi="GHEA Grapalat"/>
          <w:lang w:val="hy-AM"/>
        </w:rPr>
      </w:pPr>
    </w:p>
    <w:p w14:paraId="47AD460A" w14:textId="77777777" w:rsidR="007C5D98" w:rsidRPr="008207B7" w:rsidRDefault="007C5D98" w:rsidP="007C5D98">
      <w:pPr>
        <w:pStyle w:val="voroshum"/>
        <w:ind w:left="-142"/>
        <w:rPr>
          <w:rFonts w:ascii="GHEA Grapalat" w:hAnsi="GHEA Grapalat"/>
          <w:lang w:val="hy-AM"/>
        </w:rPr>
      </w:pPr>
      <w:r w:rsidRPr="008207B7">
        <w:rPr>
          <w:rFonts w:ascii="GHEA Grapalat" w:hAnsi="GHEA Grapalat"/>
          <w:lang w:val="hy-AM"/>
        </w:rPr>
        <w:t>ՀԱՅԱՍՏԱՆԻ ՀԱՆՐԱՊԵՏՈՒԹՅԱՆ</w:t>
      </w:r>
      <w:r w:rsidRPr="008207B7">
        <w:rPr>
          <w:rFonts w:ascii="GHEA Grapalat" w:hAnsi="GHEA Grapalat"/>
          <w:lang w:val="hy-AM"/>
        </w:rPr>
        <w:br/>
        <w:t>ՀԱՆՐԱՅԻՆ ԾԱՌԱՅՈՒԹՅՈՒՆՆԵՐԸ ԿԱՐԳԱՎՈՐՈՂ ՀԱՆՁՆԱԺՈՂՈՎ</w:t>
      </w:r>
    </w:p>
    <w:p w14:paraId="5D64D7A8" w14:textId="77777777" w:rsidR="007C5D98" w:rsidRPr="008207B7" w:rsidRDefault="007C5D98" w:rsidP="007C5D98">
      <w:pPr>
        <w:pStyle w:val="voroshum2"/>
        <w:rPr>
          <w:rFonts w:ascii="GHEA Grapalat" w:hAnsi="GHEA Grapalat"/>
          <w:sz w:val="32"/>
          <w:szCs w:val="32"/>
          <w:lang w:val="hy-AM"/>
        </w:rPr>
      </w:pPr>
      <w:r w:rsidRPr="008207B7">
        <w:rPr>
          <w:rFonts w:ascii="GHEA Grapalat" w:hAnsi="GHEA Grapalat"/>
          <w:sz w:val="32"/>
          <w:szCs w:val="32"/>
          <w:lang w:val="hy-AM"/>
        </w:rPr>
        <w:t>Ո Ր Ո Շ Ո Ւ Մ</w:t>
      </w:r>
    </w:p>
    <w:p w14:paraId="00B222B3" w14:textId="77777777" w:rsidR="007C5D98" w:rsidRPr="008207B7" w:rsidRDefault="007C5D98" w:rsidP="007C5D98">
      <w:pPr>
        <w:pStyle w:val="voroshum2"/>
        <w:spacing w:before="0"/>
        <w:rPr>
          <w:rFonts w:ascii="GHEA Grapalat" w:hAnsi="GHEA Grapalat"/>
          <w:sz w:val="20"/>
          <w:szCs w:val="20"/>
          <w:lang w:val="hy-AM"/>
        </w:rPr>
      </w:pPr>
    </w:p>
    <w:p w14:paraId="4CE9D843" w14:textId="62A31C39" w:rsidR="007C5D98" w:rsidRPr="008207B7" w:rsidRDefault="00145082" w:rsidP="007C5D98">
      <w:pPr>
        <w:pStyle w:val="data"/>
        <w:spacing w:line="240" w:lineRule="auto"/>
        <w:rPr>
          <w:rFonts w:ascii="GHEA Grapalat" w:hAnsi="GHEA Grapalat"/>
          <w:sz w:val="24"/>
          <w:szCs w:val="24"/>
          <w:lang w:val="af-ZA"/>
        </w:rPr>
      </w:pPr>
      <w:r w:rsidRPr="008207B7">
        <w:rPr>
          <w:rFonts w:ascii="GHEA Grapalat" w:hAnsi="GHEA Grapalat"/>
          <w:sz w:val="24"/>
          <w:szCs w:val="24"/>
          <w:lang w:val="hy-AM"/>
        </w:rPr>
        <w:t>____</w:t>
      </w:r>
      <w:r w:rsidR="00D807C2" w:rsidRPr="008207B7">
        <w:rPr>
          <w:rFonts w:ascii="GHEA Grapalat" w:hAnsi="GHEA Grapalat"/>
          <w:sz w:val="24"/>
          <w:szCs w:val="24"/>
          <w:lang w:val="hy-AM"/>
        </w:rPr>
        <w:t xml:space="preserve"> </w:t>
      </w:r>
      <w:r w:rsidR="002A609E">
        <w:rPr>
          <w:rFonts w:ascii="GHEA Grapalat" w:hAnsi="GHEA Grapalat"/>
          <w:sz w:val="24"/>
          <w:szCs w:val="24"/>
          <w:lang w:val="hy-AM"/>
        </w:rPr>
        <w:t>մարտի</w:t>
      </w:r>
      <w:r w:rsidRPr="008207B7">
        <w:rPr>
          <w:rFonts w:ascii="GHEA Grapalat" w:hAnsi="GHEA Grapalat"/>
          <w:sz w:val="24"/>
          <w:szCs w:val="24"/>
          <w:lang w:val="hy-AM"/>
        </w:rPr>
        <w:t xml:space="preserve"> 2022 թվականի № -</w:t>
      </w:r>
      <w:r w:rsidR="007C5D98" w:rsidRPr="008207B7">
        <w:rPr>
          <w:rFonts w:ascii="GHEA Grapalat" w:hAnsi="GHEA Grapalat"/>
          <w:sz w:val="24"/>
          <w:szCs w:val="24"/>
          <w:lang w:val="hy-AM"/>
        </w:rPr>
        <w:t>Ն</w:t>
      </w:r>
      <w:r w:rsidR="007C5D98" w:rsidRPr="008207B7">
        <w:rPr>
          <w:rFonts w:ascii="GHEA Grapalat" w:hAnsi="GHEA Grapalat"/>
          <w:sz w:val="24"/>
          <w:szCs w:val="24"/>
          <w:lang w:val="hy-AM"/>
        </w:rPr>
        <w:br/>
      </w:r>
      <w:r w:rsidR="007C5D98" w:rsidRPr="008207B7">
        <w:rPr>
          <w:rFonts w:ascii="GHEA Grapalat" w:hAnsi="GHEA Grapalat"/>
          <w:sz w:val="24"/>
          <w:szCs w:val="24"/>
          <w:lang w:val="af-ZA"/>
        </w:rPr>
        <w:t>ք. Երևան</w:t>
      </w:r>
    </w:p>
    <w:p w14:paraId="421A54C3" w14:textId="080E7E42" w:rsidR="007C5D98" w:rsidRPr="008207B7" w:rsidRDefault="007C5D98" w:rsidP="007C5D98">
      <w:pPr>
        <w:shd w:val="clear" w:color="auto" w:fill="FFFFFF" w:themeFill="background1"/>
        <w:ind w:left="142" w:firstLine="284"/>
        <w:jc w:val="center"/>
        <w:rPr>
          <w:rFonts w:ascii="GHEA Grapalat" w:hAnsi="GHEA Grapalat"/>
          <w:b/>
          <w:bCs/>
          <w:color w:val="000000" w:themeColor="text1"/>
          <w:lang w:val="hy-AM"/>
        </w:rPr>
      </w:pPr>
      <w:r w:rsidRPr="008207B7">
        <w:rPr>
          <w:rFonts w:ascii="GHEA Grapalat" w:hAnsi="GHEA Grapalat"/>
          <w:b/>
          <w:bCs/>
          <w:color w:val="000000" w:themeColor="text1"/>
          <w:lang w:val="hy-AM"/>
        </w:rPr>
        <w:t xml:space="preserve">ՀԱՅԱՍՏԱՆԻ ՀԱՆՐԱՊԵՏՈՒԹՅԱՆ ՀԱՆՐԱՅԻՆ ԾԱՌԱՅՈՒԹՅՈՒՆՆԵՐԸ ԿԱՐԳԱՎՈՐՈՂ ՀԱՆՁՆԱԺՈՂՈՎԻ 2019 ԹՎԱԿԱՆԻ </w:t>
      </w:r>
      <w:r w:rsidR="009D3020" w:rsidRPr="008207B7">
        <w:rPr>
          <w:rFonts w:ascii="GHEA Grapalat" w:hAnsi="GHEA Grapalat"/>
          <w:b/>
          <w:bCs/>
          <w:color w:val="000000" w:themeColor="text1"/>
          <w:lang w:val="hy-AM"/>
        </w:rPr>
        <w:t xml:space="preserve">ԴԵԿՏԵՄԲԵՐԻ 25-Ի </w:t>
      </w:r>
      <w:r w:rsidR="004307BB" w:rsidRPr="004307BB">
        <w:rPr>
          <w:rFonts w:ascii="GHEA Grapalat" w:hAnsi="GHEA Grapalat"/>
          <w:b/>
          <w:bCs/>
          <w:color w:val="000000" w:themeColor="text1"/>
          <w:lang w:val="hy-AM"/>
        </w:rPr>
        <w:t>№</w:t>
      </w:r>
      <w:r w:rsidR="009D3020" w:rsidRPr="008207B7">
        <w:rPr>
          <w:rFonts w:ascii="GHEA Grapalat" w:hAnsi="GHEA Grapalat"/>
          <w:b/>
          <w:bCs/>
          <w:color w:val="000000" w:themeColor="text1"/>
          <w:lang w:val="hy-AM"/>
        </w:rPr>
        <w:t>52</w:t>
      </w:r>
      <w:r w:rsidR="00E14B80" w:rsidRPr="008207B7">
        <w:rPr>
          <w:rFonts w:ascii="GHEA Grapalat" w:hAnsi="GHEA Grapalat"/>
          <w:b/>
          <w:bCs/>
          <w:color w:val="000000" w:themeColor="text1"/>
          <w:lang w:val="hy-AM"/>
        </w:rPr>
        <w:t>2</w:t>
      </w:r>
      <w:r w:rsidR="00BB67E9" w:rsidRPr="008207B7">
        <w:rPr>
          <w:rFonts w:ascii="GHEA Grapalat" w:hAnsi="GHEA Grapalat"/>
          <w:b/>
          <w:bCs/>
          <w:color w:val="000000" w:themeColor="text1"/>
          <w:lang w:val="af-ZA"/>
        </w:rPr>
        <w:t>-</w:t>
      </w:r>
      <w:r w:rsidR="00145082" w:rsidRPr="008207B7">
        <w:rPr>
          <w:rFonts w:ascii="GHEA Grapalat" w:hAnsi="GHEA Grapalat"/>
          <w:b/>
          <w:bCs/>
          <w:color w:val="000000" w:themeColor="text1"/>
          <w:lang w:val="hy-AM"/>
        </w:rPr>
        <w:t>Ն ՈՐՈՇՄԱՆ ՄԵՋ</w:t>
      </w:r>
      <w:r w:rsidR="000C2405" w:rsidRPr="008207B7">
        <w:rPr>
          <w:rFonts w:ascii="GHEA Grapalat" w:hAnsi="GHEA Grapalat"/>
          <w:b/>
          <w:bCs/>
          <w:color w:val="000000" w:themeColor="text1"/>
          <w:lang w:val="hy-AM"/>
        </w:rPr>
        <w:t xml:space="preserve"> </w:t>
      </w:r>
      <w:r w:rsidR="002A609E" w:rsidRPr="008207B7">
        <w:rPr>
          <w:rFonts w:ascii="GHEA Grapalat" w:hAnsi="GHEA Grapalat"/>
          <w:b/>
          <w:bCs/>
          <w:color w:val="000000" w:themeColor="text1"/>
          <w:lang w:val="hy-AM"/>
        </w:rPr>
        <w:t>ՓՈՓՈԽՈՒԹՅՈՒՆՆԵՐ</w:t>
      </w:r>
      <w:r w:rsidR="003672CE">
        <w:rPr>
          <w:rFonts w:ascii="GHEA Grapalat" w:hAnsi="GHEA Grapalat"/>
          <w:b/>
          <w:bCs/>
          <w:color w:val="000000" w:themeColor="text1"/>
          <w:lang w:val="hy-AM"/>
        </w:rPr>
        <w:t xml:space="preserve"> </w:t>
      </w:r>
      <w:r w:rsidR="003672CE" w:rsidRPr="008207B7">
        <w:rPr>
          <w:rFonts w:ascii="GHEA Grapalat" w:hAnsi="GHEA Grapalat"/>
          <w:b/>
          <w:bCs/>
          <w:color w:val="000000" w:themeColor="text1"/>
          <w:lang w:val="hy-AM"/>
        </w:rPr>
        <w:t>ԵՎ</w:t>
      </w:r>
      <w:r w:rsidR="002A609E" w:rsidRPr="008207B7">
        <w:rPr>
          <w:rFonts w:ascii="GHEA Grapalat" w:hAnsi="GHEA Grapalat"/>
          <w:b/>
          <w:bCs/>
          <w:color w:val="000000" w:themeColor="text1"/>
          <w:lang w:val="hy-AM"/>
        </w:rPr>
        <w:t xml:space="preserve"> </w:t>
      </w:r>
      <w:r w:rsidR="000C2405" w:rsidRPr="008207B7">
        <w:rPr>
          <w:rFonts w:ascii="GHEA Grapalat" w:hAnsi="GHEA Grapalat"/>
          <w:b/>
          <w:bCs/>
          <w:color w:val="000000" w:themeColor="text1"/>
          <w:lang w:val="hy-AM"/>
        </w:rPr>
        <w:t>ԼՐԱՑՈՒՄ</w:t>
      </w:r>
      <w:r w:rsidR="00EA56B7">
        <w:rPr>
          <w:rFonts w:ascii="GHEA Grapalat" w:hAnsi="GHEA Grapalat"/>
          <w:b/>
          <w:bCs/>
          <w:color w:val="000000" w:themeColor="text1"/>
          <w:lang w:val="hy-AM"/>
        </w:rPr>
        <w:t>ՆԵՐ</w:t>
      </w:r>
      <w:r w:rsidR="000C2405" w:rsidRPr="008207B7">
        <w:rPr>
          <w:rFonts w:ascii="GHEA Grapalat" w:hAnsi="GHEA Grapalat"/>
          <w:b/>
          <w:bCs/>
          <w:color w:val="000000" w:themeColor="text1"/>
          <w:lang w:val="hy-AM"/>
        </w:rPr>
        <w:t xml:space="preserve"> </w:t>
      </w:r>
      <w:r w:rsidRPr="008207B7">
        <w:rPr>
          <w:rFonts w:ascii="GHEA Grapalat" w:hAnsi="GHEA Grapalat"/>
          <w:b/>
          <w:bCs/>
          <w:color w:val="000000" w:themeColor="text1"/>
          <w:lang w:val="hy-AM"/>
        </w:rPr>
        <w:t>ԿԱՏԱՐԵԼՈՒ</w:t>
      </w:r>
      <w:r w:rsidRPr="008207B7">
        <w:rPr>
          <w:rFonts w:ascii="GHEA Grapalat" w:hAnsi="GHEA Grapalat"/>
          <w:lang w:val="hy-AM"/>
        </w:rPr>
        <w:t xml:space="preserve"> </w:t>
      </w:r>
      <w:r w:rsidRPr="008207B7">
        <w:rPr>
          <w:rFonts w:ascii="GHEA Grapalat" w:hAnsi="GHEA Grapalat"/>
          <w:b/>
          <w:bCs/>
          <w:color w:val="000000" w:themeColor="text1"/>
          <w:lang w:val="hy-AM"/>
        </w:rPr>
        <w:t>ՄԱՍԻՆ</w:t>
      </w:r>
    </w:p>
    <w:p w14:paraId="07329AA7" w14:textId="77777777" w:rsidR="007C5D98" w:rsidRPr="008207B7" w:rsidRDefault="007C5D98" w:rsidP="007C5D98">
      <w:pPr>
        <w:shd w:val="clear" w:color="auto" w:fill="FFFFFF" w:themeFill="background1"/>
        <w:spacing w:line="276" w:lineRule="auto"/>
        <w:ind w:left="142" w:firstLine="284"/>
        <w:jc w:val="center"/>
        <w:rPr>
          <w:rFonts w:ascii="GHEA Grapalat" w:hAnsi="GHEA Grapalat"/>
          <w:b/>
          <w:color w:val="000000" w:themeColor="text1"/>
          <w:lang w:val="hy-AM"/>
        </w:rPr>
      </w:pPr>
    </w:p>
    <w:p w14:paraId="3B63BC07" w14:textId="0115B34A" w:rsidR="007C5D98" w:rsidRPr="008207B7" w:rsidRDefault="00F41282" w:rsidP="007C5D98">
      <w:pPr>
        <w:pStyle w:val="NormalWeb"/>
        <w:shd w:val="clear" w:color="auto" w:fill="FFFFFF" w:themeFill="background1"/>
        <w:spacing w:before="0" w:beforeAutospacing="0" w:after="0" w:afterAutospacing="0" w:line="360" w:lineRule="auto"/>
        <w:ind w:firstLine="375"/>
        <w:jc w:val="both"/>
        <w:rPr>
          <w:rFonts w:ascii="GHEA Grapalat" w:hAnsi="GHEA Grapalat"/>
          <w:color w:val="000000"/>
          <w:lang w:val="hy-AM"/>
        </w:rPr>
      </w:pPr>
      <w:r>
        <w:rPr>
          <w:rFonts w:ascii="GHEA Grapalat" w:hAnsi="GHEA Grapalat"/>
          <w:color w:val="000000"/>
          <w:lang w:val="hy-AM"/>
        </w:rPr>
        <w:t xml:space="preserve">Հիմք ընդունելով </w:t>
      </w:r>
      <w:r>
        <w:rPr>
          <w:rFonts w:ascii="GHEA Grapalat" w:hAnsi="GHEA Grapalat"/>
          <w:lang w:val="hy-AM"/>
        </w:rPr>
        <w:t>«Էներգետիկայի մասին» օրենքում փոփոխություններ և լրացումներ կատարելու մասին» 2021 թվականի հունիսի 4-ի ՀՕ-261-Ն օրեն</w:t>
      </w:r>
      <w:r>
        <w:rPr>
          <w:rFonts w:ascii="GHEA Grapalat" w:hAnsi="GHEA Grapalat" w:cs="Arial"/>
          <w:lang w:val="hy-AM"/>
        </w:rPr>
        <w:t xml:space="preserve">քի 12-րդ հոդվածի 2-րդ մասը և </w:t>
      </w:r>
      <w:r w:rsidR="007C5D98" w:rsidRPr="008207B7">
        <w:rPr>
          <w:rFonts w:ascii="GHEA Grapalat" w:hAnsi="GHEA Grapalat"/>
          <w:color w:val="000000" w:themeColor="text1"/>
          <w:lang w:val="hy-AM"/>
        </w:rPr>
        <w:t>«Նորմատիվ իրավական ակտերի մասին» օրենքի 33-րդ և 34-րդ հոդվածները` Հայաստանի Հանրապետության հանրային ծառայությունները կարգավորող հանձնաժողովը</w:t>
      </w:r>
      <w:r w:rsidR="007C5D98" w:rsidRPr="008207B7">
        <w:rPr>
          <w:rFonts w:ascii="Calibri" w:hAnsi="Calibri" w:cs="Calibri"/>
          <w:color w:val="000000" w:themeColor="text1"/>
          <w:lang w:val="hy-AM"/>
        </w:rPr>
        <w:t> </w:t>
      </w:r>
      <w:r w:rsidR="007C5D98" w:rsidRPr="008207B7">
        <w:rPr>
          <w:rStyle w:val="Emphasis"/>
          <w:rFonts w:ascii="GHEA Grapalat" w:hAnsi="GHEA Grapalat"/>
          <w:b/>
          <w:bCs/>
          <w:color w:val="000000" w:themeColor="text1"/>
          <w:lang w:val="hy-AM"/>
        </w:rPr>
        <w:t>որոշում</w:t>
      </w:r>
      <w:r w:rsidR="007C5D98" w:rsidRPr="008207B7">
        <w:rPr>
          <w:rStyle w:val="Emphasis"/>
          <w:rFonts w:ascii="Calibri" w:hAnsi="Calibri" w:cs="Calibri"/>
          <w:b/>
          <w:bCs/>
          <w:color w:val="000000" w:themeColor="text1"/>
          <w:lang w:val="hy-AM"/>
        </w:rPr>
        <w:t> </w:t>
      </w:r>
      <w:r w:rsidR="007C5D98" w:rsidRPr="008207B7">
        <w:rPr>
          <w:rStyle w:val="Emphasis"/>
          <w:rFonts w:ascii="GHEA Grapalat" w:hAnsi="GHEA Grapalat" w:cs="Arial Unicode"/>
          <w:b/>
          <w:bCs/>
          <w:color w:val="000000" w:themeColor="text1"/>
          <w:lang w:val="hy-AM"/>
        </w:rPr>
        <w:t>է</w:t>
      </w:r>
      <w:r w:rsidR="007C5D98" w:rsidRPr="008207B7">
        <w:rPr>
          <w:rStyle w:val="Emphasis"/>
          <w:rFonts w:ascii="GHEA Grapalat" w:hAnsi="GHEA Grapalat"/>
          <w:color w:val="000000" w:themeColor="text1"/>
          <w:lang w:val="hy-AM"/>
        </w:rPr>
        <w:t>.</w:t>
      </w:r>
    </w:p>
    <w:p w14:paraId="0FDBCF16" w14:textId="6E1F66CB" w:rsidR="007E6078" w:rsidRPr="008207B7" w:rsidRDefault="007C5D98" w:rsidP="007E6078">
      <w:pPr>
        <w:pStyle w:val="NormalWeb"/>
        <w:numPr>
          <w:ilvl w:val="0"/>
          <w:numId w:val="83"/>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 xml:space="preserve">Հայաստանի Հանրապետության հանրային ծառայությունները կարգավորող հանձնաժողովի 2019 թվականի դեկտեմբերի 25-ի «Հայաստանի Հանրապետության էլեկտրաէներգետիկական շուկայի </w:t>
      </w:r>
      <w:r w:rsidR="00683ED5">
        <w:rPr>
          <w:rFonts w:ascii="GHEA Grapalat" w:hAnsi="GHEA Grapalat"/>
          <w:color w:val="000000" w:themeColor="text1"/>
          <w:lang w:val="hy-AM"/>
        </w:rPr>
        <w:t>հաղորդման</w:t>
      </w:r>
      <w:r w:rsidRPr="008207B7">
        <w:rPr>
          <w:rFonts w:ascii="GHEA Grapalat" w:hAnsi="GHEA Grapalat"/>
          <w:color w:val="000000" w:themeColor="text1"/>
          <w:lang w:val="hy-AM"/>
        </w:rPr>
        <w:t xml:space="preserve"> ցանցային կանոնները հաստատելու մասին» </w:t>
      </w:r>
      <w:r w:rsidR="00573C2F" w:rsidRPr="008207B7">
        <w:rPr>
          <w:rFonts w:ascii="GHEA Grapalat" w:hAnsi="GHEA Grapalat"/>
          <w:color w:val="000000" w:themeColor="text1"/>
          <w:lang w:val="hy-AM"/>
        </w:rPr>
        <w:t>№</w:t>
      </w:r>
      <w:r w:rsidRPr="008207B7">
        <w:rPr>
          <w:rFonts w:ascii="GHEA Grapalat" w:hAnsi="GHEA Grapalat"/>
          <w:color w:val="000000" w:themeColor="text1"/>
          <w:lang w:val="hy-AM"/>
        </w:rPr>
        <w:t>52</w:t>
      </w:r>
      <w:r w:rsidR="006B0F2C" w:rsidRPr="008207B7">
        <w:rPr>
          <w:rFonts w:ascii="GHEA Grapalat" w:hAnsi="GHEA Grapalat"/>
          <w:color w:val="000000" w:themeColor="text1"/>
          <w:lang w:val="hy-AM"/>
        </w:rPr>
        <w:t>2</w:t>
      </w:r>
      <w:r w:rsidR="00573C2F" w:rsidRPr="008207B7">
        <w:rPr>
          <w:rFonts w:ascii="GHEA Grapalat" w:hAnsi="GHEA Grapalat"/>
          <w:color w:val="000000" w:themeColor="text1"/>
          <w:lang w:val="hy-AM"/>
        </w:rPr>
        <w:t>-</w:t>
      </w:r>
      <w:r w:rsidRPr="008207B7">
        <w:rPr>
          <w:rFonts w:ascii="GHEA Grapalat" w:hAnsi="GHEA Grapalat"/>
          <w:color w:val="000000" w:themeColor="text1"/>
          <w:lang w:val="hy-AM"/>
        </w:rPr>
        <w:t>Ն որոշման</w:t>
      </w:r>
      <w:r w:rsidR="002431C4" w:rsidRPr="008207B7">
        <w:rPr>
          <w:rFonts w:ascii="GHEA Grapalat" w:hAnsi="GHEA Grapalat"/>
          <w:color w:val="000000" w:themeColor="text1"/>
          <w:lang w:val="hy-AM"/>
        </w:rPr>
        <w:t xml:space="preserve"> 1-ին կետով հաստատված Հայաստանի Հանրապետության էլեկտրաէներգետիկական շուկայի </w:t>
      </w:r>
      <w:r w:rsidR="006B0F2C" w:rsidRPr="008207B7">
        <w:rPr>
          <w:rFonts w:ascii="GHEA Grapalat" w:hAnsi="GHEA Grapalat"/>
          <w:color w:val="000000" w:themeColor="text1"/>
          <w:lang w:val="hy-AM"/>
        </w:rPr>
        <w:t xml:space="preserve">հաղորդման </w:t>
      </w:r>
      <w:r w:rsidR="002431C4" w:rsidRPr="008207B7">
        <w:rPr>
          <w:rFonts w:ascii="GHEA Grapalat" w:hAnsi="GHEA Grapalat"/>
          <w:color w:val="000000" w:themeColor="text1"/>
          <w:lang w:val="hy-AM"/>
        </w:rPr>
        <w:t>ցանցային կանոններ</w:t>
      </w:r>
      <w:r w:rsidR="007E6078" w:rsidRPr="008207B7">
        <w:rPr>
          <w:rFonts w:ascii="GHEA Grapalat" w:hAnsi="GHEA Grapalat"/>
          <w:color w:val="000000" w:themeColor="text1"/>
          <w:lang w:val="hy-AM"/>
        </w:rPr>
        <w:t xml:space="preserve">ում (այսուհետ՝ Կանոններ) կատարել հետևյալ </w:t>
      </w:r>
      <w:r w:rsidR="000C2405" w:rsidRPr="008207B7">
        <w:rPr>
          <w:rFonts w:ascii="GHEA Grapalat" w:hAnsi="GHEA Grapalat"/>
          <w:color w:val="000000" w:themeColor="text1"/>
          <w:lang w:val="hy-AM"/>
        </w:rPr>
        <w:t>փոփոխությունները</w:t>
      </w:r>
      <w:r w:rsidR="003672CE">
        <w:rPr>
          <w:rFonts w:ascii="GHEA Grapalat" w:hAnsi="GHEA Grapalat"/>
          <w:color w:val="000000" w:themeColor="text1"/>
          <w:lang w:val="hy-AM"/>
        </w:rPr>
        <w:t xml:space="preserve"> </w:t>
      </w:r>
      <w:r w:rsidR="003672CE" w:rsidRPr="008207B7">
        <w:rPr>
          <w:rFonts w:ascii="GHEA Grapalat" w:hAnsi="GHEA Grapalat"/>
          <w:color w:val="000000" w:themeColor="text1"/>
          <w:lang w:val="hy-AM"/>
        </w:rPr>
        <w:t>և լրացում</w:t>
      </w:r>
      <w:r w:rsidR="00EA56B7">
        <w:rPr>
          <w:rFonts w:ascii="GHEA Grapalat" w:hAnsi="GHEA Grapalat"/>
          <w:color w:val="000000" w:themeColor="text1"/>
          <w:lang w:val="hy-AM"/>
        </w:rPr>
        <w:t>ներ</w:t>
      </w:r>
      <w:r w:rsidR="003672CE" w:rsidRPr="008207B7">
        <w:rPr>
          <w:rFonts w:ascii="GHEA Grapalat" w:hAnsi="GHEA Grapalat"/>
          <w:color w:val="000000" w:themeColor="text1"/>
          <w:lang w:val="hy-AM"/>
        </w:rPr>
        <w:t>ը</w:t>
      </w:r>
      <w:r w:rsidR="000C2405" w:rsidRPr="008207B7">
        <w:rPr>
          <w:rFonts w:ascii="GHEA Grapalat" w:hAnsi="GHEA Grapalat"/>
          <w:color w:val="000000" w:themeColor="text1"/>
          <w:lang w:val="hy-AM"/>
        </w:rPr>
        <w:t>.</w:t>
      </w:r>
    </w:p>
    <w:p w14:paraId="7AB16A18" w14:textId="0881A92F" w:rsidR="00570D86" w:rsidRDefault="007C203A" w:rsidP="007E6078">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Pr>
          <w:rFonts w:ascii="GHEA Grapalat" w:hAnsi="GHEA Grapalat" w:cs="Calibri"/>
          <w:lang w:val="hy-AM"/>
        </w:rPr>
        <w:t xml:space="preserve">Կանոնների </w:t>
      </w:r>
      <w:r w:rsidRPr="007C203A">
        <w:rPr>
          <w:rFonts w:ascii="GHEA Grapalat" w:hAnsi="GHEA Grapalat" w:cs="Calibri"/>
          <w:lang w:val="hy-AM"/>
        </w:rPr>
        <w:t>2</w:t>
      </w:r>
      <w:r>
        <w:rPr>
          <w:rFonts w:ascii="GHEA Grapalat" w:hAnsi="GHEA Grapalat" w:cs="Calibri"/>
          <w:lang w:val="hy-AM"/>
        </w:rPr>
        <w:t>-րդ կետի</w:t>
      </w:r>
      <w:r w:rsidRPr="007C203A">
        <w:rPr>
          <w:rFonts w:ascii="GHEA Grapalat" w:hAnsi="GHEA Grapalat" w:cs="Calibri"/>
          <w:lang w:val="hy-AM"/>
        </w:rPr>
        <w:t xml:space="preserve"> 5</w:t>
      </w:r>
      <w:r>
        <w:rPr>
          <w:rFonts w:ascii="GHEA Grapalat" w:hAnsi="GHEA Grapalat" w:cs="Calibri"/>
          <w:lang w:val="hy-AM"/>
        </w:rPr>
        <w:t>-րդ ենթակետում «առտառոց» բառը փոխարինել «արտառոց» բառով.</w:t>
      </w:r>
    </w:p>
    <w:p w14:paraId="2AB6CEEE" w14:textId="74104CC5" w:rsidR="00DA2221" w:rsidRDefault="00DA2221" w:rsidP="007E6078">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 2-րդ կետի 6-րդ ենթակետ</w:t>
      </w:r>
      <w:r w:rsidR="007B73DC">
        <w:rPr>
          <w:rFonts w:ascii="GHEA Grapalat" w:hAnsi="GHEA Grapalat"/>
          <w:color w:val="000000" w:themeColor="text1"/>
          <w:lang w:val="hy-AM"/>
        </w:rPr>
        <w:t>ը շարադրել հետևյալ խմբագրությամբ</w:t>
      </w:r>
      <w:r w:rsidRPr="008207B7">
        <w:rPr>
          <w:rFonts w:ascii="GHEA Grapalat" w:hAnsi="GHEA Grapalat"/>
          <w:color w:val="000000" w:themeColor="text1"/>
          <w:lang w:val="hy-AM"/>
        </w:rPr>
        <w:t xml:space="preserve">. </w:t>
      </w:r>
    </w:p>
    <w:tbl>
      <w:tblPr>
        <w:tblW w:w="8505"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127"/>
        <w:gridCol w:w="6378"/>
      </w:tblGrid>
      <w:tr w:rsidR="007B73DC" w:rsidRPr="004E4A4A" w14:paraId="2A9BA6C9" w14:textId="77777777" w:rsidTr="007B73DC">
        <w:trPr>
          <w:tblCellSpacing w:w="0" w:type="dxa"/>
          <w:jc w:val="center"/>
        </w:trPr>
        <w:tc>
          <w:tcPr>
            <w:tcW w:w="2127" w:type="dxa"/>
            <w:shd w:val="clear" w:color="auto" w:fill="FFFFFF" w:themeFill="background1"/>
          </w:tcPr>
          <w:p w14:paraId="6EE19D68" w14:textId="244B4ADF" w:rsidR="007B73DC" w:rsidRDefault="007B73DC">
            <w:pPr>
              <w:spacing w:line="360" w:lineRule="auto"/>
              <w:ind w:right="138"/>
              <w:rPr>
                <w:rFonts w:ascii="GHEA Grapalat" w:hAnsi="GHEA Grapalat"/>
                <w:b/>
                <w:bCs/>
                <w:color w:val="000000"/>
                <w:lang w:val="hy-AM"/>
              </w:rPr>
            </w:pPr>
            <w:r>
              <w:rPr>
                <w:rFonts w:ascii="GHEA Grapalat" w:hAnsi="GHEA Grapalat"/>
                <w:b/>
                <w:bCs/>
                <w:color w:val="000000" w:themeColor="text1"/>
                <w:lang w:val="hy-AM"/>
              </w:rPr>
              <w:t>«</w:t>
            </w:r>
            <w:r>
              <w:rPr>
                <w:rFonts w:ascii="GHEA Grapalat" w:hAnsi="GHEA Grapalat"/>
                <w:b/>
                <w:bCs/>
                <w:color w:val="000000" w:themeColor="text1"/>
                <w:lang w:val="en-US"/>
              </w:rPr>
              <w:t xml:space="preserve">6) </w:t>
            </w:r>
            <w:r>
              <w:rPr>
                <w:rFonts w:ascii="GHEA Grapalat" w:hAnsi="GHEA Grapalat"/>
                <w:b/>
                <w:bCs/>
                <w:color w:val="000000" w:themeColor="text1"/>
                <w:lang w:val="hy-AM"/>
              </w:rPr>
              <w:t>Արտադրող</w:t>
            </w:r>
          </w:p>
          <w:p w14:paraId="606097B7" w14:textId="77777777" w:rsidR="007B73DC" w:rsidRDefault="007B73DC">
            <w:pPr>
              <w:spacing w:line="360" w:lineRule="auto"/>
              <w:ind w:left="851" w:right="138" w:hanging="441"/>
              <w:rPr>
                <w:rFonts w:ascii="GHEA Grapalat" w:eastAsia="Calibri" w:hAnsi="GHEA Grapalat"/>
                <w:b/>
                <w:color w:val="000000"/>
                <w:lang w:val="hy-AM" w:eastAsia="en-US"/>
              </w:rPr>
            </w:pPr>
          </w:p>
          <w:p w14:paraId="74A927E9" w14:textId="77777777" w:rsidR="007B73DC" w:rsidRDefault="007B73DC">
            <w:pPr>
              <w:spacing w:line="360" w:lineRule="auto"/>
              <w:ind w:left="851" w:right="138" w:hanging="441"/>
              <w:rPr>
                <w:rFonts w:ascii="GHEA Grapalat" w:eastAsia="Calibri" w:hAnsi="GHEA Grapalat"/>
                <w:b/>
                <w:color w:val="000000"/>
                <w:lang w:val="hy-AM" w:eastAsia="en-US"/>
              </w:rPr>
            </w:pPr>
          </w:p>
        </w:tc>
        <w:tc>
          <w:tcPr>
            <w:tcW w:w="6378" w:type="dxa"/>
            <w:shd w:val="clear" w:color="auto" w:fill="FFFFFF" w:themeFill="background1"/>
            <w:hideMark/>
          </w:tcPr>
          <w:p w14:paraId="186D0D15" w14:textId="6023525D" w:rsidR="007B73DC" w:rsidRPr="007B73DC" w:rsidRDefault="007B73DC">
            <w:pPr>
              <w:spacing w:line="360" w:lineRule="auto"/>
              <w:jc w:val="both"/>
              <w:rPr>
                <w:lang w:val="hy-AM"/>
              </w:rPr>
            </w:pPr>
            <w:r>
              <w:rPr>
                <w:rFonts w:ascii="GHEA Grapalat" w:hAnsi="GHEA Grapalat"/>
                <w:color w:val="000000"/>
                <w:lang w:val="hy-AM"/>
              </w:rPr>
              <w:t>էլեկտրական էներգիայի (հզորության) արտադրության իրավունք ունեցող</w:t>
            </w:r>
            <w:r w:rsidR="00DF1DC3">
              <w:rPr>
                <w:rFonts w:ascii="GHEA Grapalat" w:hAnsi="GHEA Grapalat"/>
                <w:color w:val="000000"/>
                <w:lang w:val="hy-AM"/>
              </w:rPr>
              <w:t xml:space="preserve"> և փաստացի արտադրող</w:t>
            </w:r>
            <w:r>
              <w:rPr>
                <w:rFonts w:ascii="GHEA Grapalat" w:hAnsi="GHEA Grapalat"/>
                <w:color w:val="000000"/>
                <w:lang w:val="hy-AM"/>
              </w:rPr>
              <w:t xml:space="preserve"> անձ</w:t>
            </w:r>
            <w:r w:rsidRPr="007B73DC">
              <w:rPr>
                <w:rFonts w:ascii="GHEA Grapalat" w:hAnsi="GHEA Grapalat"/>
                <w:color w:val="000000"/>
                <w:lang w:val="hy-AM"/>
              </w:rPr>
              <w:t xml:space="preserve">, բացառությամբ կարգաբերման-գործարկման աշխատանքների ընթացքում գտնվող կայանի, իսկ </w:t>
            </w:r>
            <w:r w:rsidR="002568F0">
              <w:rPr>
                <w:rFonts w:ascii="GHEA Grapalat" w:hAnsi="GHEA Grapalat"/>
                <w:color w:val="000000"/>
                <w:lang w:val="hy-AM"/>
              </w:rPr>
              <w:t>ա</w:t>
            </w:r>
            <w:r w:rsidRPr="007B73DC">
              <w:rPr>
                <w:rFonts w:ascii="GHEA Grapalat" w:hAnsi="GHEA Grapalat"/>
                <w:color w:val="000000"/>
                <w:lang w:val="hy-AM"/>
              </w:rPr>
              <w:t>րտադրողի միացման դեպքում՝ նաև այդ միացման համար դիմած անձ».</w:t>
            </w:r>
            <w:r w:rsidRPr="007B73DC">
              <w:rPr>
                <w:lang w:val="hy-AM"/>
              </w:rPr>
              <w:t xml:space="preserve"> </w:t>
            </w:r>
          </w:p>
        </w:tc>
      </w:tr>
    </w:tbl>
    <w:p w14:paraId="0BF1163B" w14:textId="3AEE9520" w:rsidR="007B73DC" w:rsidRDefault="007B73DC" w:rsidP="007B73DC">
      <w:pPr>
        <w:pStyle w:val="NormalWeb"/>
        <w:shd w:val="clear" w:color="auto" w:fill="FFFFFF"/>
        <w:spacing w:before="0" w:beforeAutospacing="0" w:after="0" w:afterAutospacing="0" w:line="360" w:lineRule="auto"/>
        <w:ind w:left="1068"/>
        <w:jc w:val="both"/>
        <w:rPr>
          <w:rFonts w:ascii="GHEA Grapalat" w:hAnsi="GHEA Grapalat"/>
          <w:color w:val="000000" w:themeColor="text1"/>
          <w:lang w:val="hy-AM"/>
        </w:rPr>
      </w:pPr>
    </w:p>
    <w:p w14:paraId="6DDBAF3C" w14:textId="1FDE7CFF" w:rsidR="007B73DC" w:rsidRDefault="007B73DC" w:rsidP="007B73DC">
      <w:pPr>
        <w:pStyle w:val="NormalWeb"/>
        <w:shd w:val="clear" w:color="auto" w:fill="FFFFFF"/>
        <w:spacing w:before="0" w:beforeAutospacing="0" w:after="0" w:afterAutospacing="0" w:line="360" w:lineRule="auto"/>
        <w:ind w:left="1068"/>
        <w:jc w:val="both"/>
        <w:rPr>
          <w:rFonts w:ascii="GHEA Grapalat" w:hAnsi="GHEA Grapalat"/>
          <w:color w:val="000000" w:themeColor="text1"/>
          <w:lang w:val="hy-AM"/>
        </w:rPr>
      </w:pPr>
    </w:p>
    <w:p w14:paraId="31226C51" w14:textId="5A819341" w:rsidR="0041330C" w:rsidRPr="00DE5B7B" w:rsidRDefault="00990401"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Pr>
          <w:rFonts w:ascii="GHEA Grapalat" w:hAnsi="GHEA Grapalat"/>
          <w:color w:val="000000" w:themeColor="text1"/>
          <w:lang w:val="hy-AM"/>
        </w:rPr>
        <w:t xml:space="preserve">Կանոնների </w:t>
      </w:r>
      <w:r w:rsidR="00DE5B7B" w:rsidRPr="008F06AF">
        <w:rPr>
          <w:rFonts w:ascii="GHEA Grapalat" w:hAnsi="GHEA Grapalat" w:cs="Calibri"/>
          <w:lang w:val="hy-AM"/>
        </w:rPr>
        <w:t>2-րդ կետի 51-րդ ենթակետ</w:t>
      </w:r>
      <w:r w:rsidR="00DE5B7B">
        <w:rPr>
          <w:rFonts w:ascii="GHEA Grapalat" w:hAnsi="GHEA Grapalat" w:cs="Calibri"/>
          <w:lang w:val="hy-AM"/>
        </w:rPr>
        <w:t>ը շարադրել հետևյալ խմբագրությամբ.</w:t>
      </w:r>
    </w:p>
    <w:tbl>
      <w:tblPr>
        <w:tblStyle w:val="TableGrid1"/>
        <w:tblW w:w="8831" w:type="dxa"/>
        <w:tblInd w:w="1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1"/>
        <w:gridCol w:w="5040"/>
      </w:tblGrid>
      <w:tr w:rsidR="006F31FC" w:rsidRPr="004E4A4A" w14:paraId="586E7ED8" w14:textId="77777777" w:rsidTr="00C72776">
        <w:tc>
          <w:tcPr>
            <w:tcW w:w="3791" w:type="dxa"/>
          </w:tcPr>
          <w:p w14:paraId="591F65DE" w14:textId="77777777" w:rsidR="006F31FC" w:rsidRPr="006F31FC" w:rsidRDefault="006F31FC" w:rsidP="006F31FC">
            <w:pPr>
              <w:spacing w:line="348" w:lineRule="auto"/>
              <w:ind w:right="160"/>
              <w:jc w:val="both"/>
              <w:rPr>
                <w:rFonts w:ascii="GHEA Grapalat" w:hAnsi="GHEA Grapalat" w:cs="Calibri"/>
                <w:b/>
                <w:bCs/>
                <w:lang w:val="hy-AM"/>
              </w:rPr>
            </w:pPr>
            <w:r w:rsidRPr="006F31FC">
              <w:rPr>
                <w:rFonts w:ascii="GHEA Grapalat" w:hAnsi="GHEA Grapalat" w:cs="Calibri"/>
                <w:b/>
                <w:bCs/>
                <w:lang w:val="hy-AM"/>
              </w:rPr>
              <w:t>«</w:t>
            </w:r>
            <w:r w:rsidRPr="006F31FC">
              <w:rPr>
                <w:rFonts w:ascii="GHEA Grapalat" w:hAnsi="GHEA Grapalat" w:cs="Calibri"/>
                <w:b/>
                <w:bCs/>
                <w:lang w:val="en-US"/>
              </w:rPr>
              <w:t xml:space="preserve">51) </w:t>
            </w:r>
            <w:r w:rsidRPr="006F31FC">
              <w:rPr>
                <w:rFonts w:ascii="GHEA Grapalat" w:hAnsi="GHEA Grapalat" w:cs="Calibri"/>
                <w:b/>
                <w:bCs/>
                <w:lang w:val="hy-AM"/>
              </w:rPr>
              <w:t xml:space="preserve">Որակավորված սպառող՝ </w:t>
            </w:r>
          </w:p>
        </w:tc>
        <w:tc>
          <w:tcPr>
            <w:tcW w:w="5040" w:type="dxa"/>
          </w:tcPr>
          <w:p w14:paraId="2493E2BF" w14:textId="77777777" w:rsidR="006F31FC" w:rsidRPr="006F31FC" w:rsidRDefault="006F31FC" w:rsidP="006F31FC">
            <w:pPr>
              <w:spacing w:line="348" w:lineRule="auto"/>
              <w:ind w:right="-23"/>
              <w:jc w:val="both"/>
              <w:rPr>
                <w:rFonts w:ascii="GHEA Grapalat" w:hAnsi="GHEA Grapalat" w:cs="Calibri"/>
                <w:lang w:val="hy-AM"/>
              </w:rPr>
            </w:pPr>
            <w:r w:rsidRPr="006F31FC">
              <w:rPr>
                <w:rFonts w:ascii="GHEA Grapalat" w:hAnsi="GHEA Grapalat" w:cs="Calibri"/>
                <w:lang w:val="hy-AM"/>
              </w:rPr>
              <w:t>ԷՄՇ կանոններով սահմանված չափանիշներին համապատասխանելու հիմքով Շուկայի օպերատորի կողմից որակավորված ճանաչված սպառող.».</w:t>
            </w:r>
          </w:p>
        </w:tc>
      </w:tr>
    </w:tbl>
    <w:p w14:paraId="6644C206" w14:textId="6D0D4524" w:rsidR="004866F6" w:rsidRPr="008207B7" w:rsidRDefault="004866F6"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 2-րդ կետը լրացնել հետևյալ բովանդակությամբ 54.1 ենթակետով.</w:t>
      </w:r>
    </w:p>
    <w:p w14:paraId="3DA33567" w14:textId="2869ECA6" w:rsidR="004866F6" w:rsidRPr="008207B7" w:rsidRDefault="004866F6" w:rsidP="00EA56B7">
      <w:pPr>
        <w:pStyle w:val="NormalWeb"/>
        <w:shd w:val="clear" w:color="auto" w:fill="FFFFFF"/>
        <w:tabs>
          <w:tab w:val="left" w:pos="6399"/>
        </w:tabs>
        <w:spacing w:before="0" w:beforeAutospacing="0" w:after="0" w:afterAutospacing="0" w:line="360" w:lineRule="auto"/>
        <w:ind w:left="4678" w:hanging="3827"/>
        <w:jc w:val="both"/>
        <w:rPr>
          <w:rFonts w:ascii="GHEA Grapalat" w:hAnsi="GHEA Grapalat" w:cstheme="minorBidi"/>
          <w:b/>
          <w:bCs/>
          <w:lang w:val="hy-AM" w:eastAsia="ru-RU"/>
        </w:rPr>
      </w:pPr>
      <w:r w:rsidRPr="008207B7">
        <w:rPr>
          <w:rFonts w:ascii="GHEA Grapalat" w:hAnsi="GHEA Grapalat" w:cstheme="minorBidi"/>
          <w:b/>
          <w:bCs/>
          <w:lang w:val="hy-AM" w:eastAsia="ru-RU"/>
        </w:rPr>
        <w:t xml:space="preserve">«54.1) Վերականգնվող </w:t>
      </w:r>
      <w:r w:rsidR="00EA56B7">
        <w:rPr>
          <w:rFonts w:ascii="GHEA Grapalat" w:hAnsi="GHEA Grapalat" w:cstheme="minorBidi"/>
          <w:b/>
          <w:bCs/>
          <w:lang w:val="hy-AM" w:eastAsia="ru-RU"/>
        </w:rPr>
        <w:tab/>
      </w:r>
      <w:r w:rsidR="00EA56B7">
        <w:rPr>
          <w:rFonts w:ascii="GHEA Grapalat" w:hAnsi="GHEA Grapalat" w:cstheme="minorBidi"/>
          <w:b/>
          <w:bCs/>
          <w:lang w:val="hy-AM" w:eastAsia="ru-RU"/>
        </w:rPr>
        <w:tab/>
      </w:r>
    </w:p>
    <w:p w14:paraId="4A5A7A1B" w14:textId="316C1DD6" w:rsidR="004866F6" w:rsidRPr="008207B7" w:rsidRDefault="004866F6" w:rsidP="004866F6">
      <w:pPr>
        <w:pStyle w:val="NormalWeb"/>
        <w:shd w:val="clear" w:color="auto" w:fill="FFFFFF"/>
        <w:tabs>
          <w:tab w:val="left" w:pos="4678"/>
        </w:tabs>
        <w:spacing w:before="0" w:beforeAutospacing="0" w:after="0" w:afterAutospacing="0" w:line="360" w:lineRule="auto"/>
        <w:ind w:left="4678" w:hanging="3827"/>
        <w:jc w:val="both"/>
        <w:rPr>
          <w:rFonts w:ascii="GHEA Grapalat" w:hAnsi="GHEA Grapalat"/>
          <w:color w:val="000000" w:themeColor="text1"/>
          <w:lang w:val="hy-AM"/>
        </w:rPr>
      </w:pPr>
      <w:r w:rsidRPr="008207B7">
        <w:rPr>
          <w:rFonts w:ascii="GHEA Grapalat" w:hAnsi="GHEA Grapalat" w:cstheme="minorBidi"/>
          <w:b/>
          <w:bCs/>
          <w:lang w:val="hy-AM" w:eastAsia="ru-RU"/>
        </w:rPr>
        <w:t xml:space="preserve">էներգետիկ ռեսուրսներ՝ </w:t>
      </w:r>
      <w:r w:rsidRPr="008207B7">
        <w:rPr>
          <w:rFonts w:ascii="GHEA Grapalat" w:hAnsi="GHEA Grapalat" w:cstheme="minorBidi"/>
          <w:b/>
          <w:bCs/>
          <w:lang w:val="hy-AM" w:eastAsia="ru-RU"/>
        </w:rPr>
        <w:tab/>
      </w:r>
      <w:r w:rsidRPr="008207B7">
        <w:rPr>
          <w:rFonts w:ascii="GHEA Grapalat" w:hAnsi="GHEA Grapalat" w:cstheme="minorBidi"/>
          <w:lang w:val="hy-AM"/>
        </w:rPr>
        <w:t>էլեկտրական և (կամ) ջերմային էներգիայի արտադրության համար կիրառելի ոչ հանածո վերականգնվող աղբյուրներ (հողմային, արևային, ջրային, երկրաջերմային, կենսազանգվածի, կենսագազի և այլն)</w:t>
      </w:r>
      <w:r w:rsidR="00B85D42" w:rsidRPr="008207B7">
        <w:rPr>
          <w:rFonts w:ascii="GHEA Grapalat" w:hAnsi="GHEA Grapalat" w:cstheme="minorBidi"/>
          <w:lang w:val="hy-AM"/>
        </w:rPr>
        <w:t>».</w:t>
      </w:r>
    </w:p>
    <w:p w14:paraId="232F4654" w14:textId="47033211" w:rsidR="004866F6" w:rsidRPr="008207B7" w:rsidRDefault="00A524BC" w:rsidP="00A524BC">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 34-րդ կետի 3-րդ ենթակետում «էներգիայի աղբյուրների» բառերը փոխարինել «էներգետիկ ռեսուրսների» բառերով</w:t>
      </w:r>
      <w:r w:rsidR="00CE0EF0" w:rsidRPr="008207B7">
        <w:rPr>
          <w:rFonts w:ascii="GHEA Grapalat" w:hAnsi="GHEA Grapalat"/>
          <w:color w:val="000000" w:themeColor="text1"/>
          <w:lang w:val="hy-AM"/>
        </w:rPr>
        <w:t>.</w:t>
      </w:r>
    </w:p>
    <w:p w14:paraId="393202AF" w14:textId="39C5893B" w:rsidR="006F31FC" w:rsidRDefault="001A40A4"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w:t>
      </w:r>
      <w:r w:rsidRPr="00936596">
        <w:rPr>
          <w:rFonts w:ascii="GHEA Grapalat" w:hAnsi="GHEA Grapalat" w:cs="Calibri"/>
          <w:lang w:val="hy-AM"/>
        </w:rPr>
        <w:t xml:space="preserve"> </w:t>
      </w:r>
      <w:r w:rsidR="005D6E4E" w:rsidRPr="00936596">
        <w:rPr>
          <w:rFonts w:ascii="GHEA Grapalat" w:hAnsi="GHEA Grapalat" w:cs="Calibri"/>
          <w:lang w:val="hy-AM"/>
        </w:rPr>
        <w:t>151-րդ կետի 1-ին ենթակետի «բ» պարբերությունում «ենթակվել» բառը փոխարինել «ենթարկվել» բառով</w:t>
      </w:r>
      <w:r w:rsidR="005D6E4E">
        <w:rPr>
          <w:rFonts w:ascii="GHEA Grapalat" w:hAnsi="GHEA Grapalat" w:cs="Calibri"/>
          <w:lang w:val="hy-AM"/>
        </w:rPr>
        <w:t>.</w:t>
      </w:r>
    </w:p>
    <w:p w14:paraId="6FC7CDD7" w14:textId="265F6369" w:rsidR="00A524BC" w:rsidRPr="008207B7" w:rsidRDefault="00CE0EF0"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 157-րդ կետի 11-րդ ենթակետում «աղբյուրների» բառը փոխարինել «էներգետիկ ռեսուրսների» բառերով</w:t>
      </w:r>
      <w:r w:rsidR="004E4A4A" w:rsidRPr="004E4A4A">
        <w:rPr>
          <w:rFonts w:ascii="GHEA Grapalat" w:hAnsi="GHEA Grapalat"/>
          <w:color w:val="000000" w:themeColor="text1"/>
          <w:lang w:val="hy-AM"/>
        </w:rPr>
        <w:t>.</w:t>
      </w:r>
    </w:p>
    <w:p w14:paraId="593DEC33" w14:textId="12FDB2CC" w:rsidR="005A54DC" w:rsidRPr="00070674" w:rsidRDefault="001A40A4" w:rsidP="00EA56B7">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w:t>
      </w:r>
      <w:r w:rsidRPr="00070674">
        <w:rPr>
          <w:rFonts w:ascii="GHEA Grapalat" w:hAnsi="GHEA Grapalat" w:cs="Calibri"/>
          <w:lang w:val="hy-AM"/>
        </w:rPr>
        <w:t xml:space="preserve"> </w:t>
      </w:r>
      <w:r w:rsidR="00070674" w:rsidRPr="00070674">
        <w:rPr>
          <w:rFonts w:ascii="GHEA Grapalat" w:hAnsi="GHEA Grapalat" w:cs="Calibri"/>
          <w:lang w:val="hy-AM"/>
        </w:rPr>
        <w:t>196</w:t>
      </w:r>
      <w:r w:rsidR="00070674">
        <w:rPr>
          <w:rFonts w:ascii="GHEA Grapalat" w:hAnsi="GHEA Grapalat" w:cs="Calibri"/>
          <w:lang w:val="hy-AM"/>
        </w:rPr>
        <w:t>-րդ կետը շարադրել հետևյալ խմբագրությամբ.</w:t>
      </w:r>
    </w:p>
    <w:p w14:paraId="2D095E53" w14:textId="77777777" w:rsidR="00581A17" w:rsidRPr="007E5E44" w:rsidRDefault="00581A17" w:rsidP="00EA56B7">
      <w:pPr>
        <w:pStyle w:val="HTMLPreformatted"/>
        <w:shd w:val="clear" w:color="auto" w:fill="FFFFFF"/>
        <w:spacing w:line="360" w:lineRule="auto"/>
        <w:ind w:left="1080"/>
        <w:jc w:val="both"/>
        <w:rPr>
          <w:rFonts w:ascii="GHEA Grapalat" w:hAnsi="GHEA Grapalat" w:cs="Arial"/>
          <w:sz w:val="24"/>
          <w:szCs w:val="24"/>
          <w:lang w:val="hy-AM"/>
        </w:rPr>
      </w:pPr>
      <w:r>
        <w:rPr>
          <w:rFonts w:ascii="GHEA Grapalat" w:hAnsi="GHEA Grapalat" w:cs="Calibri"/>
          <w:sz w:val="24"/>
          <w:szCs w:val="24"/>
          <w:lang w:val="hy-AM"/>
        </w:rPr>
        <w:t>«</w:t>
      </w:r>
      <w:r w:rsidRPr="00581A17">
        <w:rPr>
          <w:rFonts w:ascii="GHEA Grapalat" w:hAnsi="GHEA Grapalat" w:cs="Calibri"/>
          <w:sz w:val="24"/>
          <w:szCs w:val="24"/>
          <w:lang w:val="hy-AM"/>
        </w:rPr>
        <w:t xml:space="preserve">196. </w:t>
      </w:r>
      <w:r w:rsidRPr="007E5E44">
        <w:rPr>
          <w:rFonts w:ascii="GHEA Grapalat" w:hAnsi="GHEA Grapalat" w:cs="Arial"/>
          <w:sz w:val="24"/>
          <w:szCs w:val="24"/>
          <w:lang w:val="hy-AM"/>
        </w:rPr>
        <w:t>Հաղորդման ցանցին կարող են միանալ (այսուհետ՝ Դիմող անձ)</w:t>
      </w:r>
      <w:r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14:paraId="5B747250" w14:textId="6FE17D21" w:rsidR="00581A17" w:rsidRPr="007E5E44" w:rsidRDefault="00581A17" w:rsidP="00EA56B7">
      <w:pPr>
        <w:pStyle w:val="HTMLPreformatted"/>
        <w:numPr>
          <w:ilvl w:val="0"/>
          <w:numId w:val="86"/>
        </w:numPr>
        <w:shd w:val="clear" w:color="auto" w:fill="FFFFFF" w:themeFill="background1"/>
        <w:tabs>
          <w:tab w:val="left" w:pos="567"/>
        </w:tabs>
        <w:spacing w:line="360"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րտադրողը</w:t>
      </w:r>
      <w:r w:rsidR="002E056A">
        <w:rPr>
          <w:rFonts w:ascii="GHEA Grapalat" w:hAnsi="GHEA Grapalat" w:cs="Arial"/>
          <w:sz w:val="24"/>
          <w:szCs w:val="24"/>
        </w:rPr>
        <w:t>.</w:t>
      </w:r>
    </w:p>
    <w:p w14:paraId="1D5250F0" w14:textId="2B4441BB" w:rsidR="00581A17" w:rsidRPr="007E5E44" w:rsidRDefault="00581A17" w:rsidP="00EA56B7">
      <w:pPr>
        <w:pStyle w:val="HTMLPreformatted"/>
        <w:numPr>
          <w:ilvl w:val="0"/>
          <w:numId w:val="86"/>
        </w:numPr>
        <w:shd w:val="clear" w:color="auto" w:fill="FFFFFF" w:themeFill="background1"/>
        <w:tabs>
          <w:tab w:val="left" w:pos="567"/>
        </w:tabs>
        <w:spacing w:line="360"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շխողը</w:t>
      </w:r>
      <w:r w:rsidR="002E056A">
        <w:rPr>
          <w:rFonts w:ascii="GHEA Grapalat" w:hAnsi="GHEA Grapalat" w:cs="Arial"/>
          <w:sz w:val="24"/>
          <w:szCs w:val="24"/>
        </w:rPr>
        <w:t>.</w:t>
      </w:r>
    </w:p>
    <w:p w14:paraId="12456017" w14:textId="54B1C670" w:rsidR="00070674" w:rsidRPr="00581A17" w:rsidRDefault="00581A17" w:rsidP="00EA56B7">
      <w:pPr>
        <w:pStyle w:val="HTMLPreformatted"/>
        <w:numPr>
          <w:ilvl w:val="0"/>
          <w:numId w:val="86"/>
        </w:numPr>
        <w:shd w:val="clear" w:color="auto" w:fill="FFFFFF" w:themeFill="background1"/>
        <w:tabs>
          <w:tab w:val="left" w:pos="567"/>
        </w:tabs>
        <w:spacing w:line="360" w:lineRule="auto"/>
        <w:ind w:left="1418" w:hanging="284"/>
        <w:jc w:val="both"/>
        <w:rPr>
          <w:rFonts w:ascii="GHEA Grapalat" w:hAnsi="GHEA Grapalat"/>
          <w:color w:val="000000" w:themeColor="text1"/>
          <w:lang w:val="hy-AM"/>
        </w:rPr>
      </w:pPr>
      <w:r>
        <w:rPr>
          <w:rFonts w:ascii="GHEA Grapalat" w:hAnsi="GHEA Grapalat" w:cs="Arial"/>
          <w:sz w:val="24"/>
          <w:szCs w:val="24"/>
          <w:lang w:val="hy-AM"/>
        </w:rPr>
        <w:t xml:space="preserve">Որակավորված սպառողը, </w:t>
      </w:r>
      <w:r w:rsidR="002E056A">
        <w:rPr>
          <w:rFonts w:ascii="GHEA Grapalat" w:hAnsi="GHEA Grapalat" w:cs="Arial"/>
          <w:sz w:val="24"/>
          <w:szCs w:val="24"/>
          <w:lang w:val="hy-AM"/>
        </w:rPr>
        <w:t xml:space="preserve">ինչպես նաև </w:t>
      </w:r>
      <w:r w:rsidR="00E70787">
        <w:rPr>
          <w:rFonts w:ascii="GHEA Grapalat" w:hAnsi="GHEA Grapalat" w:cs="Arial"/>
          <w:sz w:val="24"/>
          <w:szCs w:val="24"/>
          <w:lang w:val="hy-AM"/>
        </w:rPr>
        <w:t>Ո</w:t>
      </w:r>
      <w:bookmarkStart w:id="0" w:name="_GoBack"/>
      <w:bookmarkEnd w:id="0"/>
      <w:r w:rsidR="002E056A">
        <w:rPr>
          <w:rFonts w:ascii="GHEA Grapalat" w:hAnsi="GHEA Grapalat" w:cs="Arial"/>
          <w:sz w:val="24"/>
          <w:szCs w:val="24"/>
          <w:lang w:val="hy-AM"/>
        </w:rPr>
        <w:t xml:space="preserve">րակավորված սպառողի կարգավիճակ </w:t>
      </w:r>
      <w:r w:rsidR="00167CA0">
        <w:rPr>
          <w:rFonts w:ascii="GHEA Grapalat" w:hAnsi="GHEA Grapalat" w:cs="Arial"/>
          <w:sz w:val="24"/>
          <w:szCs w:val="24"/>
          <w:lang w:val="hy-AM"/>
        </w:rPr>
        <w:t>ստանալու</w:t>
      </w:r>
      <w:r w:rsidR="002E056A">
        <w:rPr>
          <w:rFonts w:ascii="GHEA Grapalat" w:hAnsi="GHEA Grapalat" w:cs="Arial"/>
          <w:sz w:val="24"/>
          <w:szCs w:val="24"/>
          <w:lang w:val="hy-AM"/>
        </w:rPr>
        <w:t xml:space="preserve"> մտադրություն ունեցող</w:t>
      </w:r>
      <w:r w:rsidR="00167CA0">
        <w:rPr>
          <w:rFonts w:ascii="GHEA Grapalat" w:hAnsi="GHEA Grapalat" w:cs="Arial"/>
          <w:sz w:val="24"/>
          <w:szCs w:val="24"/>
          <w:lang w:val="hy-AM"/>
        </w:rPr>
        <w:t xml:space="preserve"> </w:t>
      </w:r>
      <w:r>
        <w:rPr>
          <w:rFonts w:ascii="GHEA Grapalat" w:hAnsi="GHEA Grapalat" w:cs="Arial"/>
          <w:sz w:val="24"/>
          <w:szCs w:val="24"/>
          <w:lang w:val="hy-AM"/>
        </w:rPr>
        <w:t>անձը</w:t>
      </w:r>
      <w:r w:rsidR="00EA56B7">
        <w:rPr>
          <w:rFonts w:ascii="GHEA Grapalat" w:hAnsi="GHEA Grapalat" w:cs="Arial"/>
          <w:sz w:val="24"/>
          <w:szCs w:val="24"/>
          <w:lang w:val="hy-AM"/>
        </w:rPr>
        <w:t xml:space="preserve"> </w:t>
      </w:r>
      <w:r w:rsidR="00EA56B7" w:rsidRPr="00EA56B7">
        <w:rPr>
          <w:rFonts w:ascii="GHEA Grapalat" w:hAnsi="GHEA Grapalat" w:cs="Arial"/>
          <w:sz w:val="24"/>
          <w:szCs w:val="24"/>
          <w:lang w:val="hy-AM"/>
        </w:rPr>
        <w:t>(</w:t>
      </w:r>
      <w:r w:rsidR="00EA56B7">
        <w:rPr>
          <w:rFonts w:ascii="GHEA Grapalat" w:hAnsi="GHEA Grapalat" w:cs="Arial"/>
          <w:sz w:val="24"/>
          <w:szCs w:val="24"/>
          <w:lang w:val="hy-AM"/>
        </w:rPr>
        <w:t>բացառությամբ բնակչության</w:t>
      </w:r>
      <w:r w:rsidR="00EA56B7" w:rsidRPr="00EA56B7">
        <w:rPr>
          <w:rFonts w:ascii="GHEA Grapalat" w:hAnsi="GHEA Grapalat" w:cs="Arial"/>
          <w:sz w:val="24"/>
          <w:szCs w:val="24"/>
          <w:lang w:val="hy-AM"/>
        </w:rPr>
        <w:t>)</w:t>
      </w:r>
      <w:r w:rsidRPr="00581A17">
        <w:rPr>
          <w:rFonts w:ascii="GHEA Grapalat" w:hAnsi="GHEA Grapalat" w:cs="Arial"/>
          <w:sz w:val="24"/>
          <w:szCs w:val="24"/>
          <w:lang w:val="hy-AM"/>
        </w:rPr>
        <w:t>:</w:t>
      </w:r>
      <w:r w:rsidRPr="00936596">
        <w:rPr>
          <w:rFonts w:ascii="GHEA Grapalat" w:hAnsi="GHEA Grapalat" w:cs="Arial"/>
          <w:sz w:val="24"/>
          <w:szCs w:val="24"/>
          <w:lang w:val="hy-AM"/>
        </w:rPr>
        <w:t>»</w:t>
      </w:r>
      <w:r w:rsidRPr="00581A17">
        <w:rPr>
          <w:rFonts w:ascii="GHEA Grapalat" w:hAnsi="GHEA Grapalat" w:cs="Arial"/>
          <w:sz w:val="24"/>
          <w:szCs w:val="24"/>
          <w:lang w:val="hy-AM"/>
        </w:rPr>
        <w:t>.</w:t>
      </w:r>
    </w:p>
    <w:p w14:paraId="1CB9E9D3" w14:textId="77777777" w:rsidR="00A831EE" w:rsidRPr="00A831EE" w:rsidRDefault="007D547B" w:rsidP="00EA56B7">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Կանոնների 197-րդ կետի 1-ին ենթակետում «,եթե դիմում է արտադրող կայան միացնելու նպատակով» բառերը փոխարինել «՝ էլեկտրական էներգիայի արտադրության լիցենզիա ստանալու մտադրության դեպքում» բառերով</w:t>
      </w:r>
      <w:r w:rsidR="00A831EE">
        <w:rPr>
          <w:rFonts w:ascii="Cambria Math" w:hAnsi="Cambria Math"/>
          <w:color w:val="000000" w:themeColor="text1"/>
          <w:lang w:val="hy-AM"/>
        </w:rPr>
        <w:t>․</w:t>
      </w:r>
    </w:p>
    <w:p w14:paraId="65FE7B30" w14:textId="75505595" w:rsidR="00A524BC" w:rsidRPr="008207B7" w:rsidRDefault="00F97B35"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E859D6">
        <w:rPr>
          <w:rFonts w:ascii="GHEA Grapalat" w:hAnsi="GHEA Grapalat"/>
          <w:color w:val="000000" w:themeColor="text1"/>
          <w:lang w:val="hy-AM"/>
        </w:rPr>
        <w:t>Կանոնների</w:t>
      </w:r>
      <w:r w:rsidRPr="00C03DDC">
        <w:rPr>
          <w:rFonts w:ascii="GHEA Grapalat" w:hAnsi="GHEA Grapalat" w:cs="Calibri"/>
          <w:lang w:val="hy-AM"/>
        </w:rPr>
        <w:t xml:space="preserve"> </w:t>
      </w:r>
      <w:r w:rsidR="00A831EE" w:rsidRPr="00C03DDC">
        <w:rPr>
          <w:rFonts w:ascii="GHEA Grapalat" w:hAnsi="GHEA Grapalat" w:cs="Calibri"/>
          <w:lang w:val="hy-AM"/>
        </w:rPr>
        <w:t xml:space="preserve">199-րդ կետում </w:t>
      </w:r>
      <w:r w:rsidR="00A831EE">
        <w:rPr>
          <w:rFonts w:ascii="GHEA Grapalat" w:hAnsi="GHEA Grapalat" w:cs="Calibri"/>
          <w:lang w:val="hy-AM"/>
        </w:rPr>
        <w:t>«Տեղակայանքի» բառը փոխարինել «տեղակայանքի» բառով</w:t>
      </w:r>
      <w:r w:rsidR="00A05C64" w:rsidRPr="008207B7">
        <w:rPr>
          <w:rFonts w:ascii="GHEA Grapalat" w:hAnsi="GHEA Grapalat"/>
          <w:color w:val="000000" w:themeColor="text1"/>
          <w:lang w:val="hy-AM"/>
        </w:rPr>
        <w:t>։</w:t>
      </w:r>
    </w:p>
    <w:p w14:paraId="7247E88C" w14:textId="481AE42C" w:rsidR="007C5D98" w:rsidRPr="008207B7" w:rsidRDefault="007C5D98" w:rsidP="007C5D98">
      <w:pPr>
        <w:pStyle w:val="NormalWeb"/>
        <w:shd w:val="clear" w:color="auto" w:fill="FFFFFF" w:themeFill="background1"/>
        <w:spacing w:before="0" w:beforeAutospacing="0" w:after="0" w:afterAutospacing="0" w:line="360" w:lineRule="auto"/>
        <w:jc w:val="both"/>
        <w:rPr>
          <w:rFonts w:ascii="GHEA Grapalat" w:hAnsi="GHEA Grapalat"/>
          <w:color w:val="000000" w:themeColor="text1"/>
          <w:lang w:val="hy-AM"/>
        </w:rPr>
      </w:pPr>
      <w:r w:rsidRPr="008207B7">
        <w:rPr>
          <w:rFonts w:ascii="GHEA Grapalat" w:hAnsi="GHEA Grapalat"/>
          <w:color w:val="000000" w:themeColor="text1"/>
          <w:lang w:val="hy-AM"/>
        </w:rPr>
        <w:t xml:space="preserve">2. Սույն որոշումն ուժի մեջ է մտնում </w:t>
      </w:r>
      <w:r w:rsidR="00EA56B7">
        <w:rPr>
          <w:rFonts w:ascii="GHEA Grapalat" w:eastAsia="Arial Unicode" w:hAnsi="GHEA Grapalat" w:cs="Arial Unicode"/>
          <w:color w:val="000000" w:themeColor="text1"/>
          <w:lang w:val="hy-AM"/>
        </w:rPr>
        <w:t>2022 թվականի մայիսի 1-</w:t>
      </w:r>
      <w:r w:rsidRPr="008207B7">
        <w:rPr>
          <w:rFonts w:ascii="GHEA Grapalat" w:hAnsi="GHEA Grapalat"/>
          <w:color w:val="000000" w:themeColor="text1"/>
          <w:lang w:val="hy-AM"/>
        </w:rPr>
        <w:t>ից։</w:t>
      </w:r>
    </w:p>
    <w:p w14:paraId="4BB14742" w14:textId="77777777" w:rsidR="007C5D98" w:rsidRPr="008207B7" w:rsidRDefault="007C5D98" w:rsidP="007C5D98">
      <w:pPr>
        <w:pStyle w:val="NormalWeb"/>
        <w:shd w:val="clear" w:color="auto" w:fill="FFFFFF"/>
        <w:spacing w:before="0" w:beforeAutospacing="0" w:after="0" w:afterAutospacing="0"/>
        <w:ind w:firstLine="375"/>
        <w:rPr>
          <w:rFonts w:ascii="GHEA Grapalat" w:hAnsi="GHEA Grapalat" w:cs="Calibri"/>
          <w:color w:val="000000"/>
          <w:sz w:val="21"/>
          <w:szCs w:val="21"/>
          <w:lang w:val="hy-AM"/>
        </w:rPr>
      </w:pPr>
      <w:r w:rsidRPr="008207B7">
        <w:rPr>
          <w:rFonts w:ascii="Calibri" w:hAnsi="Calibri" w:cs="Calibri"/>
          <w:color w:val="000000"/>
          <w:sz w:val="21"/>
          <w:szCs w:val="21"/>
          <w:lang w:val="hy-AM"/>
        </w:rPr>
        <w:lastRenderedPageBreak/>
        <w:t> </w:t>
      </w:r>
    </w:p>
    <w:p w14:paraId="6B078751" w14:textId="77777777" w:rsidR="007C5D98" w:rsidRPr="008207B7" w:rsidRDefault="007C5D98" w:rsidP="007C5D98">
      <w:pPr>
        <w:pStyle w:val="Storagrutun"/>
        <w:ind w:left="-426"/>
        <w:rPr>
          <w:rFonts w:ascii="GHEA Grapalat" w:hAnsi="GHEA Grapalat"/>
          <w:b w:val="0"/>
        </w:rPr>
      </w:pPr>
      <w:r w:rsidRPr="008207B7">
        <w:rPr>
          <w:rFonts w:ascii="GHEA Grapalat" w:hAnsi="GHEA Grapalat"/>
        </w:rPr>
        <w:t>ՀԱՅԱՍՏԱՆԻ ՀԱՆՐԱՊԵՏՈՒԹՅԱՆ ՀԱՆՐԱՅԻՆ</w:t>
      </w:r>
      <w:r w:rsidRPr="008207B7">
        <w:rPr>
          <w:rFonts w:ascii="GHEA Grapalat" w:hAnsi="GHEA Grapalat"/>
        </w:rPr>
        <w:br/>
        <w:t xml:space="preserve">      ԾԱՌԱՅՈՒԹՅՈՒՆՆԵՐԸ ԿԱՐԳԱՎՈՐՈՂ</w:t>
      </w:r>
    </w:p>
    <w:p w14:paraId="1ADF0E30" w14:textId="77777777" w:rsidR="007C5D98" w:rsidRPr="008207B7" w:rsidRDefault="007C5D98" w:rsidP="007C5D98">
      <w:pPr>
        <w:pStyle w:val="Storagrutun1"/>
        <w:ind w:left="-426"/>
        <w:rPr>
          <w:rFonts w:ascii="GHEA Grapalat" w:hAnsi="GHEA Grapalat"/>
          <w:b/>
          <w:lang w:val="af-ZA"/>
        </w:rPr>
      </w:pPr>
      <w:r w:rsidRPr="008207B7">
        <w:rPr>
          <w:rFonts w:ascii="GHEA Grapalat" w:hAnsi="GHEA Grapalat"/>
          <w:b/>
          <w:lang w:val="af-ZA"/>
        </w:rPr>
        <w:t xml:space="preserve">            ՀԱՆՁՆԱԺՈՂՈՎԻ ՆԱԽԱԳԱՀ՝                                              </w:t>
      </w:r>
      <w:r w:rsidRPr="008207B7">
        <w:rPr>
          <w:rFonts w:ascii="GHEA Grapalat" w:hAnsi="GHEA Grapalat"/>
          <w:b/>
          <w:lang w:val="hy-AM"/>
        </w:rPr>
        <w:t>Գ</w:t>
      </w:r>
      <w:r w:rsidRPr="008207B7">
        <w:rPr>
          <w:rFonts w:ascii="GHEA Grapalat" w:hAnsi="GHEA Grapalat"/>
          <w:b/>
          <w:lang w:val="af-ZA"/>
        </w:rPr>
        <w:t xml:space="preserve">. </w:t>
      </w:r>
      <w:r w:rsidRPr="008207B7">
        <w:rPr>
          <w:rFonts w:ascii="GHEA Grapalat" w:hAnsi="GHEA Grapalat"/>
          <w:b/>
          <w:lang w:val="hy-AM"/>
        </w:rPr>
        <w:t>ԲԱՂՐԱՄ</w:t>
      </w:r>
      <w:r w:rsidRPr="008207B7">
        <w:rPr>
          <w:rFonts w:ascii="GHEA Grapalat" w:hAnsi="GHEA Grapalat"/>
          <w:b/>
          <w:lang w:val="af-ZA"/>
        </w:rPr>
        <w:t>ՅԱՆ</w:t>
      </w:r>
    </w:p>
    <w:p w14:paraId="7B5BC3DC" w14:textId="77777777" w:rsidR="00EA56B7" w:rsidRDefault="007C5D98" w:rsidP="007C5D98">
      <w:pPr>
        <w:pStyle w:val="gam"/>
        <w:rPr>
          <w:rFonts w:ascii="GHEA Grapalat" w:hAnsi="GHEA Grapalat"/>
          <w:szCs w:val="18"/>
        </w:rPr>
      </w:pPr>
      <w:r w:rsidRPr="008207B7">
        <w:rPr>
          <w:rFonts w:ascii="GHEA Grapalat" w:hAnsi="GHEA Grapalat"/>
          <w:szCs w:val="18"/>
        </w:rPr>
        <w:t xml:space="preserve">    </w:t>
      </w:r>
      <w:r w:rsidRPr="008207B7">
        <w:rPr>
          <w:rFonts w:ascii="GHEA Grapalat" w:hAnsi="GHEA Grapalat"/>
          <w:szCs w:val="18"/>
          <w:lang w:val="hy-AM"/>
        </w:rPr>
        <w:t xml:space="preserve"> </w:t>
      </w:r>
      <w:r w:rsidR="007243F8">
        <w:rPr>
          <w:rFonts w:ascii="GHEA Grapalat" w:hAnsi="GHEA Grapalat"/>
          <w:szCs w:val="18"/>
        </w:rPr>
        <w:tab/>
      </w:r>
      <w:r w:rsidRPr="008207B7">
        <w:rPr>
          <w:rFonts w:ascii="GHEA Grapalat" w:hAnsi="GHEA Grapalat"/>
          <w:szCs w:val="18"/>
        </w:rPr>
        <w:t xml:space="preserve"> </w:t>
      </w:r>
      <w:r w:rsidR="009A5F7B" w:rsidRPr="008207B7">
        <w:rPr>
          <w:rFonts w:ascii="GHEA Grapalat" w:hAnsi="GHEA Grapalat"/>
          <w:szCs w:val="18"/>
          <w:lang w:val="hy-AM"/>
        </w:rPr>
        <w:t xml:space="preserve">    </w:t>
      </w:r>
      <w:r w:rsidRPr="008207B7">
        <w:rPr>
          <w:rFonts w:ascii="GHEA Grapalat" w:hAnsi="GHEA Grapalat"/>
          <w:szCs w:val="18"/>
        </w:rPr>
        <w:t xml:space="preserve"> </w:t>
      </w:r>
    </w:p>
    <w:p w14:paraId="65B74370" w14:textId="77777777" w:rsidR="00EA56B7" w:rsidRDefault="00EA56B7" w:rsidP="007C5D98">
      <w:pPr>
        <w:pStyle w:val="gam"/>
        <w:rPr>
          <w:rFonts w:ascii="GHEA Grapalat" w:hAnsi="GHEA Grapalat"/>
          <w:szCs w:val="18"/>
        </w:rPr>
      </w:pPr>
    </w:p>
    <w:p w14:paraId="697E4082" w14:textId="497B300D" w:rsidR="007C5D98" w:rsidRPr="008207B7" w:rsidRDefault="00EA56B7" w:rsidP="007C5D98">
      <w:pPr>
        <w:pStyle w:val="gam"/>
        <w:rPr>
          <w:rFonts w:ascii="GHEA Grapalat" w:hAnsi="GHEA Grapalat"/>
          <w:szCs w:val="18"/>
        </w:rPr>
      </w:pPr>
      <w:r>
        <w:rPr>
          <w:rFonts w:ascii="GHEA Grapalat" w:hAnsi="GHEA Grapalat"/>
          <w:szCs w:val="18"/>
          <w:lang w:val="hy-AM"/>
        </w:rPr>
        <w:t xml:space="preserve">        </w:t>
      </w:r>
      <w:r w:rsidR="007C5D98" w:rsidRPr="008207B7">
        <w:rPr>
          <w:rFonts w:ascii="GHEA Grapalat" w:hAnsi="GHEA Grapalat"/>
          <w:szCs w:val="18"/>
        </w:rPr>
        <w:t>ք. Երևան</w:t>
      </w:r>
    </w:p>
    <w:p w14:paraId="2B7DB43D" w14:textId="77777777" w:rsidR="007C5D98" w:rsidRPr="008156C5" w:rsidRDefault="007C5D98" w:rsidP="007C5D98">
      <w:pPr>
        <w:pStyle w:val="gam"/>
        <w:rPr>
          <w:rFonts w:ascii="GHEA Grapalat" w:hAnsi="GHEA Grapalat"/>
          <w:szCs w:val="18"/>
        </w:rPr>
      </w:pPr>
      <w:r w:rsidRPr="008207B7">
        <w:rPr>
          <w:rFonts w:ascii="GHEA Grapalat" w:hAnsi="GHEA Grapalat"/>
          <w:szCs w:val="18"/>
        </w:rPr>
        <w:t xml:space="preserve">    </w:t>
      </w:r>
      <w:r w:rsidR="00D807C2" w:rsidRPr="008207B7">
        <w:rPr>
          <w:rFonts w:ascii="GHEA Grapalat" w:hAnsi="GHEA Grapalat"/>
          <w:szCs w:val="18"/>
          <w:lang w:val="hy-AM"/>
        </w:rPr>
        <w:t xml:space="preserve"> </w:t>
      </w:r>
      <w:r w:rsidR="00BC67E6" w:rsidRPr="008207B7">
        <w:rPr>
          <w:rFonts w:ascii="GHEA Grapalat" w:hAnsi="GHEA Grapalat"/>
          <w:szCs w:val="18"/>
          <w:lang w:val="hy-AM"/>
        </w:rPr>
        <w:t>մարտ</w:t>
      </w:r>
      <w:r w:rsidR="00D807C2" w:rsidRPr="008207B7">
        <w:rPr>
          <w:rFonts w:ascii="GHEA Grapalat" w:hAnsi="GHEA Grapalat"/>
          <w:szCs w:val="18"/>
          <w:lang w:val="hy-AM"/>
        </w:rPr>
        <w:t xml:space="preserve">ի </w:t>
      </w:r>
      <w:r w:rsidR="00D807C2" w:rsidRPr="008207B7">
        <w:rPr>
          <w:rFonts w:ascii="GHEA Grapalat" w:hAnsi="GHEA Grapalat"/>
          <w:szCs w:val="18"/>
        </w:rPr>
        <w:t>202</w:t>
      </w:r>
      <w:r w:rsidR="00D807C2" w:rsidRPr="008207B7">
        <w:rPr>
          <w:rFonts w:ascii="GHEA Grapalat" w:hAnsi="GHEA Grapalat"/>
          <w:szCs w:val="18"/>
          <w:lang w:val="hy-AM"/>
        </w:rPr>
        <w:t>2</w:t>
      </w:r>
      <w:r w:rsidRPr="008207B7">
        <w:rPr>
          <w:rFonts w:ascii="GHEA Grapalat" w:hAnsi="GHEA Grapalat"/>
          <w:szCs w:val="18"/>
        </w:rPr>
        <w:t>թ.</w:t>
      </w:r>
    </w:p>
    <w:p w14:paraId="1078490D" w14:textId="77777777" w:rsidR="007C5D98" w:rsidRPr="008156C5" w:rsidRDefault="007C5D98" w:rsidP="007C5D98">
      <w:pPr>
        <w:ind w:left="-567"/>
        <w:rPr>
          <w:sz w:val="18"/>
          <w:szCs w:val="18"/>
          <w:lang w:val="hy-AM"/>
        </w:rPr>
      </w:pPr>
    </w:p>
    <w:p w14:paraId="719736BC" w14:textId="77777777" w:rsidR="007C5D98" w:rsidRPr="008156C5" w:rsidRDefault="007C5D98" w:rsidP="007C5D98">
      <w:pPr>
        <w:pStyle w:val="NormalWeb"/>
        <w:shd w:val="clear" w:color="auto" w:fill="FFFFFF"/>
        <w:spacing w:before="0" w:beforeAutospacing="0" w:after="0" w:afterAutospacing="0"/>
        <w:ind w:firstLine="375"/>
        <w:rPr>
          <w:rFonts w:ascii="Sylfaen" w:hAnsi="Sylfaen"/>
          <w:lang w:val="hy-AM"/>
        </w:rPr>
      </w:pPr>
    </w:p>
    <w:p w14:paraId="511BC148" w14:textId="77777777" w:rsidR="007C5D98" w:rsidRPr="008156C5" w:rsidRDefault="007C5D98" w:rsidP="007C5D98">
      <w:pPr>
        <w:ind w:left="4932"/>
        <w:jc w:val="center"/>
        <w:rPr>
          <w:rFonts w:ascii="GHEA Grapalat" w:hAnsi="GHEA Grapalat"/>
          <w:color w:val="000000"/>
          <w:sz w:val="18"/>
          <w:szCs w:val="15"/>
          <w:lang w:val="hy-AM"/>
        </w:rPr>
      </w:pPr>
    </w:p>
    <w:p w14:paraId="30D2D215" w14:textId="77777777" w:rsidR="007C5D98" w:rsidRPr="008156C5" w:rsidRDefault="007C5D98" w:rsidP="007C5D98">
      <w:pPr>
        <w:ind w:left="4932"/>
        <w:jc w:val="center"/>
        <w:rPr>
          <w:rFonts w:ascii="GHEA Grapalat" w:hAnsi="GHEA Grapalat"/>
          <w:color w:val="000000"/>
          <w:sz w:val="18"/>
          <w:szCs w:val="15"/>
          <w:lang w:val="hy-AM"/>
        </w:rPr>
      </w:pPr>
    </w:p>
    <w:p w14:paraId="22D22AD3" w14:textId="77777777" w:rsidR="007C5D98" w:rsidRPr="008156C5" w:rsidRDefault="007C5D98" w:rsidP="007C5D98">
      <w:pPr>
        <w:ind w:left="4932"/>
        <w:jc w:val="center"/>
        <w:rPr>
          <w:rFonts w:ascii="GHEA Grapalat" w:hAnsi="GHEA Grapalat"/>
          <w:color w:val="000000"/>
          <w:sz w:val="18"/>
          <w:szCs w:val="15"/>
          <w:lang w:val="hy-AM"/>
        </w:rPr>
      </w:pPr>
    </w:p>
    <w:p w14:paraId="73C1A728" w14:textId="77777777" w:rsidR="007C5D98" w:rsidRPr="008156C5" w:rsidRDefault="007C5D98" w:rsidP="007C5D98">
      <w:pPr>
        <w:ind w:left="4932"/>
        <w:jc w:val="center"/>
        <w:rPr>
          <w:rFonts w:ascii="GHEA Grapalat" w:hAnsi="GHEA Grapalat"/>
          <w:color w:val="000000"/>
          <w:sz w:val="18"/>
          <w:szCs w:val="15"/>
          <w:lang w:val="hy-AM"/>
        </w:rPr>
      </w:pPr>
    </w:p>
    <w:p w14:paraId="6736A6CF" w14:textId="77777777" w:rsidR="007C5D98" w:rsidRPr="008156C5" w:rsidRDefault="007C5D98">
      <w:pPr>
        <w:rPr>
          <w:rFonts w:ascii="GHEA Grapalat" w:hAnsi="GHEA Grapalat"/>
          <w:color w:val="000000"/>
          <w:sz w:val="18"/>
          <w:szCs w:val="15"/>
          <w:lang w:val="hy-AM"/>
        </w:rPr>
      </w:pPr>
    </w:p>
    <w:p w14:paraId="36AA4803" w14:textId="77777777" w:rsidR="007C5D98" w:rsidRPr="008156C5" w:rsidRDefault="007C5D98" w:rsidP="44E3B2C5">
      <w:pPr>
        <w:ind w:left="4932"/>
        <w:jc w:val="center"/>
        <w:rPr>
          <w:rFonts w:ascii="GHEA Grapalat" w:hAnsi="GHEA Grapalat"/>
          <w:color w:val="000000"/>
          <w:sz w:val="18"/>
          <w:szCs w:val="15"/>
          <w:lang w:val="hy-AM"/>
        </w:rPr>
      </w:pPr>
    </w:p>
    <w:p w14:paraId="3D997BBF" w14:textId="77777777" w:rsidR="007C5D98" w:rsidRPr="008156C5" w:rsidRDefault="007C5D98">
      <w:pPr>
        <w:rPr>
          <w:rFonts w:ascii="GHEA Grapalat" w:hAnsi="GHEA Grapalat"/>
          <w:color w:val="000000"/>
          <w:sz w:val="18"/>
          <w:szCs w:val="15"/>
          <w:lang w:val="hy-AM"/>
        </w:rPr>
      </w:pPr>
    </w:p>
    <w:sectPr w:rsidR="007C5D98" w:rsidRPr="008156C5" w:rsidSect="002E056A">
      <w:footerReference w:type="default" r:id="rId10"/>
      <w:pgSz w:w="11906" w:h="16838"/>
      <w:pgMar w:top="709" w:right="849" w:bottom="426" w:left="1260" w:header="720" w:footer="130"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0AFA7" w14:textId="77777777" w:rsidR="005A4A51" w:rsidRDefault="005A4A51" w:rsidP="005B0CBC">
      <w:r>
        <w:separator/>
      </w:r>
    </w:p>
  </w:endnote>
  <w:endnote w:type="continuationSeparator" w:id="0">
    <w:p w14:paraId="68984CBE" w14:textId="77777777" w:rsidR="005A4A51" w:rsidRDefault="005A4A51" w:rsidP="005B0CBC">
      <w:r>
        <w:continuationSeparator/>
      </w:r>
    </w:p>
  </w:endnote>
  <w:endnote w:type="continuationNotice" w:id="1">
    <w:p w14:paraId="6392D1D6" w14:textId="77777777" w:rsidR="005A4A51" w:rsidRDefault="005A4A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mbol">
    <w:panose1 w:val="05050102010706020507"/>
    <w:charset w:val="02"/>
    <w:family w:val="roman"/>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altName w:val="Arial"/>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500000000000000"/>
    <w:charset w:val="00"/>
    <w:family w:val="swiss"/>
    <w:pitch w:val="variable"/>
    <w:sig w:usb0="E0002EFF" w:usb1="C000785B" w:usb2="00000009" w:usb3="00000000" w:csb0="000001FF" w:csb1="00000000"/>
  </w:font>
  <w:font w:name="Times Unicode">
    <w:altName w:val="Cambria"/>
    <w:panose1 w:val="02020603050405020304"/>
    <w:charset w:val="CC"/>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Unicode">
    <w:panose1 w:val="020B0604020202020204"/>
    <w:charset w:val="CC"/>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B647D" w14:textId="77777777" w:rsidR="009D3020" w:rsidRDefault="009D3020">
    <w:pPr>
      <w:pStyle w:val="Footer"/>
      <w:jc w:val="right"/>
    </w:pPr>
  </w:p>
  <w:p w14:paraId="411AE368" w14:textId="77777777" w:rsidR="009D3020" w:rsidRDefault="009D3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7B706" w14:textId="77777777" w:rsidR="005A4A51" w:rsidRDefault="005A4A51" w:rsidP="005B0CBC">
      <w:r>
        <w:separator/>
      </w:r>
    </w:p>
  </w:footnote>
  <w:footnote w:type="continuationSeparator" w:id="0">
    <w:p w14:paraId="35798219" w14:textId="77777777" w:rsidR="005A4A51" w:rsidRDefault="005A4A51" w:rsidP="005B0CBC">
      <w:r>
        <w:continuationSeparator/>
      </w:r>
    </w:p>
  </w:footnote>
  <w:footnote w:type="continuationNotice" w:id="1">
    <w:p w14:paraId="14AFEA5A" w14:textId="77777777" w:rsidR="005A4A51" w:rsidRDefault="005A4A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2DFA2A9A"/>
    <w:lvl w:ilvl="0" w:tplc="D82497BE">
      <w:start w:val="1"/>
      <w:numFmt w:val="decimal"/>
      <w:pStyle w:val="Heading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697C98"/>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2"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4"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5"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8"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1CC5771B"/>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3"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5"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7" w15:restartNumberingAfterBreak="0">
    <w:nsid w:val="241F747B"/>
    <w:multiLevelType w:val="hybridMultilevel"/>
    <w:tmpl w:val="14DEE73A"/>
    <w:lvl w:ilvl="0" w:tplc="34C26722">
      <w:start w:val="1"/>
      <w:numFmt w:val="decimal"/>
      <w:lvlText w:val="%1)"/>
      <w:lvlJc w:val="left"/>
      <w:pPr>
        <w:ind w:left="1068" w:hanging="360"/>
      </w:pPr>
      <w:rPr>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8"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9"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2"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3"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4" w15:restartNumberingAfterBreak="0">
    <w:nsid w:val="2AA96273"/>
    <w:multiLevelType w:val="hybridMultilevel"/>
    <w:tmpl w:val="528049CC"/>
    <w:lvl w:ilvl="0" w:tplc="A4945484">
      <w:start w:val="1"/>
      <w:numFmt w:val="decimal"/>
      <w:lvlText w:val="%1)"/>
      <w:lvlJc w:val="left"/>
      <w:pPr>
        <w:ind w:left="1287" w:hanging="360"/>
      </w:pPr>
      <w:rPr>
        <w:sz w:val="22"/>
        <w:szCs w:val="22"/>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6"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7"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8"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D2568AD"/>
    <w:multiLevelType w:val="hybridMultilevel"/>
    <w:tmpl w:val="D8B8A86A"/>
    <w:lvl w:ilvl="0" w:tplc="04090011">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41"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4"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606A01"/>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7"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8"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0" w15:restartNumberingAfterBreak="0">
    <w:nsid w:val="48E96779"/>
    <w:multiLevelType w:val="hybridMultilevel"/>
    <w:tmpl w:val="A502AD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2"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4"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5"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7"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8"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9"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0"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1"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2"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3"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64"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5"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7"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8"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9"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0"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1"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2"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5"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6"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7"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8"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9"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0"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1" w15:restartNumberingAfterBreak="0">
    <w:nsid w:val="7CCD267A"/>
    <w:multiLevelType w:val="hybridMultilevel"/>
    <w:tmpl w:val="2932EAE4"/>
    <w:lvl w:ilvl="0" w:tplc="BCB60CD0">
      <w:start w:val="1"/>
      <w:numFmt w:val="bullet"/>
      <w:pStyle w:val="BodyTextIndent2"/>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82"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8"/>
  </w:num>
  <w:num w:numId="2">
    <w:abstractNumId w:val="28"/>
  </w:num>
  <w:num w:numId="3">
    <w:abstractNumId w:val="81"/>
  </w:num>
  <w:num w:numId="4">
    <w:abstractNumId w:val="39"/>
  </w:num>
  <w:num w:numId="5">
    <w:abstractNumId w:val="65"/>
  </w:num>
  <w:num w:numId="6">
    <w:abstractNumId w:val="72"/>
  </w:num>
  <w:num w:numId="7">
    <w:abstractNumId w:val="64"/>
  </w:num>
  <w:num w:numId="8">
    <w:abstractNumId w:val="52"/>
  </w:num>
  <w:num w:numId="9">
    <w:abstractNumId w:val="22"/>
  </w:num>
  <w:num w:numId="10">
    <w:abstractNumId w:val="69"/>
  </w:num>
  <w:num w:numId="11">
    <w:abstractNumId w:val="21"/>
  </w:num>
  <w:num w:numId="12">
    <w:abstractNumId w:val="12"/>
  </w:num>
  <w:num w:numId="13">
    <w:abstractNumId w:val="14"/>
  </w:num>
  <w:num w:numId="14">
    <w:abstractNumId w:val="79"/>
  </w:num>
  <w:num w:numId="15">
    <w:abstractNumId w:val="61"/>
  </w:num>
  <w:num w:numId="16">
    <w:abstractNumId w:val="24"/>
  </w:num>
  <w:num w:numId="17">
    <w:abstractNumId w:val="36"/>
  </w:num>
  <w:num w:numId="18">
    <w:abstractNumId w:val="75"/>
  </w:num>
  <w:num w:numId="19">
    <w:abstractNumId w:val="42"/>
  </w:num>
  <w:num w:numId="20">
    <w:abstractNumId w:val="51"/>
  </w:num>
  <w:num w:numId="21">
    <w:abstractNumId w:val="43"/>
  </w:num>
  <w:num w:numId="22">
    <w:abstractNumId w:val="62"/>
  </w:num>
  <w:num w:numId="23">
    <w:abstractNumId w:val="29"/>
  </w:num>
  <w:num w:numId="24">
    <w:abstractNumId w:val="58"/>
  </w:num>
  <w:num w:numId="25">
    <w:abstractNumId w:val="26"/>
  </w:num>
  <w:num w:numId="26">
    <w:abstractNumId w:val="46"/>
  </w:num>
  <w:num w:numId="27">
    <w:abstractNumId w:val="48"/>
  </w:num>
  <w:num w:numId="28">
    <w:abstractNumId w:val="9"/>
  </w:num>
  <w:num w:numId="29">
    <w:abstractNumId w:val="16"/>
  </w:num>
  <w:num w:numId="30">
    <w:abstractNumId w:val="17"/>
  </w:num>
  <w:num w:numId="31">
    <w:abstractNumId w:val="15"/>
  </w:num>
  <w:num w:numId="32">
    <w:abstractNumId w:val="31"/>
  </w:num>
  <w:num w:numId="33">
    <w:abstractNumId w:val="49"/>
  </w:num>
  <w:num w:numId="34">
    <w:abstractNumId w:val="37"/>
  </w:num>
  <w:num w:numId="35">
    <w:abstractNumId w:val="30"/>
  </w:num>
  <w:num w:numId="36">
    <w:abstractNumId w:val="0"/>
  </w:num>
  <w:num w:numId="37">
    <w:abstractNumId w:val="74"/>
  </w:num>
  <w:num w:numId="38">
    <w:abstractNumId w:val="5"/>
  </w:num>
  <w:num w:numId="39">
    <w:abstractNumId w:val="82"/>
  </w:num>
  <w:num w:numId="40">
    <w:abstractNumId w:val="80"/>
  </w:num>
  <w:num w:numId="41">
    <w:abstractNumId w:val="6"/>
  </w:num>
  <w:num w:numId="42">
    <w:abstractNumId w:val="47"/>
  </w:num>
  <w:num w:numId="43">
    <w:abstractNumId w:val="54"/>
  </w:num>
  <w:num w:numId="44">
    <w:abstractNumId w:val="20"/>
  </w:num>
  <w:num w:numId="45">
    <w:abstractNumId w:val="18"/>
  </w:num>
  <w:num w:numId="46">
    <w:abstractNumId w:val="67"/>
  </w:num>
  <w:num w:numId="47">
    <w:abstractNumId w:val="44"/>
  </w:num>
  <w:num w:numId="48">
    <w:abstractNumId w:val="23"/>
  </w:num>
  <w:num w:numId="49">
    <w:abstractNumId w:val="8"/>
  </w:num>
  <w:num w:numId="50">
    <w:abstractNumId w:val="77"/>
  </w:num>
  <w:num w:numId="51">
    <w:abstractNumId w:val="35"/>
  </w:num>
  <w:num w:numId="52">
    <w:abstractNumId w:val="66"/>
  </w:num>
  <w:num w:numId="53">
    <w:abstractNumId w:val="4"/>
  </w:num>
  <w:num w:numId="54">
    <w:abstractNumId w:val="7"/>
  </w:num>
  <w:num w:numId="55">
    <w:abstractNumId w:val="33"/>
  </w:num>
  <w:num w:numId="56">
    <w:abstractNumId w:val="55"/>
  </w:num>
  <w:num w:numId="57">
    <w:abstractNumId w:val="73"/>
  </w:num>
  <w:num w:numId="58">
    <w:abstractNumId w:val="13"/>
  </w:num>
  <w:num w:numId="59">
    <w:abstractNumId w:val="78"/>
  </w:num>
  <w:num w:numId="60">
    <w:abstractNumId w:val="2"/>
  </w:num>
  <w:num w:numId="61">
    <w:abstractNumId w:val="11"/>
  </w:num>
  <w:num w:numId="62">
    <w:abstractNumId w:val="60"/>
  </w:num>
  <w:num w:numId="63">
    <w:abstractNumId w:val="59"/>
  </w:num>
  <w:num w:numId="64">
    <w:abstractNumId w:val="56"/>
  </w:num>
  <w:num w:numId="65">
    <w:abstractNumId w:val="32"/>
  </w:num>
  <w:num w:numId="66">
    <w:abstractNumId w:val="1"/>
  </w:num>
  <w:num w:numId="67">
    <w:abstractNumId w:val="68"/>
  </w:num>
  <w:num w:numId="68">
    <w:abstractNumId w:val="70"/>
  </w:num>
  <w:num w:numId="69">
    <w:abstractNumId w:val="53"/>
  </w:num>
  <w:num w:numId="70">
    <w:abstractNumId w:val="57"/>
  </w:num>
  <w:num w:numId="71">
    <w:abstractNumId w:val="76"/>
  </w:num>
  <w:num w:numId="72">
    <w:abstractNumId w:val="71"/>
  </w:num>
  <w:num w:numId="73">
    <w:abstractNumId w:val="3"/>
  </w:num>
  <w:num w:numId="74">
    <w:abstractNumId w:val="41"/>
  </w:num>
  <w:num w:numId="75">
    <w:abstractNumId w:val="19"/>
  </w:num>
  <w:num w:numId="76">
    <w:abstractNumId w:val="63"/>
  </w:num>
  <w:num w:numId="77">
    <w:abstractNumId w:val="25"/>
  </w:num>
  <w:num w:numId="78">
    <w:abstractNumId w:val="19"/>
  </w:num>
  <w:num w:numId="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num>
  <w:num w:numId="82">
    <w:abstractNumId w:val="10"/>
  </w:num>
  <w:num w:numId="83">
    <w:abstractNumId w:val="50"/>
  </w:num>
  <w:num w:numId="84">
    <w:abstractNumId w:val="27"/>
  </w:num>
  <w:num w:numId="85">
    <w:abstractNumId w:val="40"/>
  </w:num>
  <w:num w:numId="86">
    <w:abstractNumId w:val="3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0EC8"/>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2CB4"/>
    <w:rsid w:val="00043373"/>
    <w:rsid w:val="00044898"/>
    <w:rsid w:val="00044AC0"/>
    <w:rsid w:val="00045436"/>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25"/>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70488"/>
    <w:rsid w:val="00070674"/>
    <w:rsid w:val="00070890"/>
    <w:rsid w:val="00070A5C"/>
    <w:rsid w:val="000715A6"/>
    <w:rsid w:val="00071D90"/>
    <w:rsid w:val="00072596"/>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491"/>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0FE"/>
    <w:rsid w:val="000C01F7"/>
    <w:rsid w:val="000C0467"/>
    <w:rsid w:val="000C048E"/>
    <w:rsid w:val="000C10D6"/>
    <w:rsid w:val="000C1183"/>
    <w:rsid w:val="000C14F0"/>
    <w:rsid w:val="000C2405"/>
    <w:rsid w:val="000C2C22"/>
    <w:rsid w:val="000C30FF"/>
    <w:rsid w:val="000C31A6"/>
    <w:rsid w:val="000C3517"/>
    <w:rsid w:val="000C39E7"/>
    <w:rsid w:val="000C4BF3"/>
    <w:rsid w:val="000C4E77"/>
    <w:rsid w:val="000C51A9"/>
    <w:rsid w:val="000C5431"/>
    <w:rsid w:val="000C55E1"/>
    <w:rsid w:val="000C560E"/>
    <w:rsid w:val="000C5AAA"/>
    <w:rsid w:val="000C5CB6"/>
    <w:rsid w:val="000C5DFE"/>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013"/>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3F77"/>
    <w:rsid w:val="00114F9D"/>
    <w:rsid w:val="00115969"/>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70C"/>
    <w:rsid w:val="00142C02"/>
    <w:rsid w:val="00145041"/>
    <w:rsid w:val="0014507B"/>
    <w:rsid w:val="00145082"/>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3B5"/>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8E6"/>
    <w:rsid w:val="001649A7"/>
    <w:rsid w:val="00164A9C"/>
    <w:rsid w:val="00165710"/>
    <w:rsid w:val="00166724"/>
    <w:rsid w:val="00166D89"/>
    <w:rsid w:val="0016797A"/>
    <w:rsid w:val="00167CA0"/>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3C80"/>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0A4"/>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67D2"/>
    <w:rsid w:val="001C7687"/>
    <w:rsid w:val="001C777E"/>
    <w:rsid w:val="001C778B"/>
    <w:rsid w:val="001C7908"/>
    <w:rsid w:val="001C7E5F"/>
    <w:rsid w:val="001C7F0A"/>
    <w:rsid w:val="001D0D15"/>
    <w:rsid w:val="001D1503"/>
    <w:rsid w:val="001D1E38"/>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2493"/>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24F"/>
    <w:rsid w:val="002303FD"/>
    <w:rsid w:val="002306DF"/>
    <w:rsid w:val="00230A09"/>
    <w:rsid w:val="00230AD9"/>
    <w:rsid w:val="00231055"/>
    <w:rsid w:val="00231319"/>
    <w:rsid w:val="00231720"/>
    <w:rsid w:val="00231B13"/>
    <w:rsid w:val="00231DE3"/>
    <w:rsid w:val="002322C4"/>
    <w:rsid w:val="002325F0"/>
    <w:rsid w:val="00232EE7"/>
    <w:rsid w:val="0023311D"/>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1C4"/>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8F0"/>
    <w:rsid w:val="00256C3F"/>
    <w:rsid w:val="00256F41"/>
    <w:rsid w:val="0025700A"/>
    <w:rsid w:val="00257119"/>
    <w:rsid w:val="002576A3"/>
    <w:rsid w:val="00257A5D"/>
    <w:rsid w:val="00257B5C"/>
    <w:rsid w:val="0025D7C4"/>
    <w:rsid w:val="002602FA"/>
    <w:rsid w:val="00260576"/>
    <w:rsid w:val="0026091D"/>
    <w:rsid w:val="0026121B"/>
    <w:rsid w:val="00261F9E"/>
    <w:rsid w:val="002635A0"/>
    <w:rsid w:val="0026368F"/>
    <w:rsid w:val="00263867"/>
    <w:rsid w:val="00263F25"/>
    <w:rsid w:val="002642BC"/>
    <w:rsid w:val="002644C0"/>
    <w:rsid w:val="00264531"/>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5E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3D34"/>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09E"/>
    <w:rsid w:val="002A66B6"/>
    <w:rsid w:val="002A6785"/>
    <w:rsid w:val="002A7E71"/>
    <w:rsid w:val="002B01F0"/>
    <w:rsid w:val="002B03CF"/>
    <w:rsid w:val="002B03FE"/>
    <w:rsid w:val="002B0EC4"/>
    <w:rsid w:val="002B218B"/>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867"/>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BE7"/>
    <w:rsid w:val="002D611A"/>
    <w:rsid w:val="002D711B"/>
    <w:rsid w:val="002D76C5"/>
    <w:rsid w:val="002E056A"/>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08"/>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66D"/>
    <w:rsid w:val="0033171F"/>
    <w:rsid w:val="0033173B"/>
    <w:rsid w:val="00331EEE"/>
    <w:rsid w:val="00332120"/>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4FDD"/>
    <w:rsid w:val="003553B1"/>
    <w:rsid w:val="00355723"/>
    <w:rsid w:val="00356156"/>
    <w:rsid w:val="003562FE"/>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C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6DDE"/>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AFB"/>
    <w:rsid w:val="00390BD6"/>
    <w:rsid w:val="00390E64"/>
    <w:rsid w:val="00391C6A"/>
    <w:rsid w:val="00394114"/>
    <w:rsid w:val="003942DC"/>
    <w:rsid w:val="00394A3B"/>
    <w:rsid w:val="0039503F"/>
    <w:rsid w:val="003954E7"/>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55D"/>
    <w:rsid w:val="003B4A8C"/>
    <w:rsid w:val="003B4A92"/>
    <w:rsid w:val="003B5AB9"/>
    <w:rsid w:val="003B5E16"/>
    <w:rsid w:val="003B64B4"/>
    <w:rsid w:val="003B6849"/>
    <w:rsid w:val="003B69DD"/>
    <w:rsid w:val="003B6CB9"/>
    <w:rsid w:val="003B7197"/>
    <w:rsid w:val="003B7AC0"/>
    <w:rsid w:val="003B7BCA"/>
    <w:rsid w:val="003B7F67"/>
    <w:rsid w:val="003C05B4"/>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5E7"/>
    <w:rsid w:val="003E2E71"/>
    <w:rsid w:val="003E3178"/>
    <w:rsid w:val="003E35A5"/>
    <w:rsid w:val="003E3A92"/>
    <w:rsid w:val="003E3AF4"/>
    <w:rsid w:val="003E40A3"/>
    <w:rsid w:val="003E4154"/>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30C"/>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5D2"/>
    <w:rsid w:val="0042374F"/>
    <w:rsid w:val="00423976"/>
    <w:rsid w:val="00423AF6"/>
    <w:rsid w:val="00423D90"/>
    <w:rsid w:val="00424BF1"/>
    <w:rsid w:val="00424F26"/>
    <w:rsid w:val="00425BC2"/>
    <w:rsid w:val="00425C36"/>
    <w:rsid w:val="004268D5"/>
    <w:rsid w:val="00426917"/>
    <w:rsid w:val="0042793A"/>
    <w:rsid w:val="00427D45"/>
    <w:rsid w:val="00430766"/>
    <w:rsid w:val="004307BB"/>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391"/>
    <w:rsid w:val="004434C4"/>
    <w:rsid w:val="00443514"/>
    <w:rsid w:val="0044384F"/>
    <w:rsid w:val="00443DC6"/>
    <w:rsid w:val="0044429F"/>
    <w:rsid w:val="004444CB"/>
    <w:rsid w:val="00444A8A"/>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4AC"/>
    <w:rsid w:val="0045376C"/>
    <w:rsid w:val="00454967"/>
    <w:rsid w:val="0045528A"/>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66F6"/>
    <w:rsid w:val="00487066"/>
    <w:rsid w:val="0048724E"/>
    <w:rsid w:val="00487FD9"/>
    <w:rsid w:val="004884CD"/>
    <w:rsid w:val="0049065F"/>
    <w:rsid w:val="0049081A"/>
    <w:rsid w:val="00490D38"/>
    <w:rsid w:val="004910F8"/>
    <w:rsid w:val="00491E12"/>
    <w:rsid w:val="004928AA"/>
    <w:rsid w:val="004936B3"/>
    <w:rsid w:val="004938D3"/>
    <w:rsid w:val="004940C1"/>
    <w:rsid w:val="004947ED"/>
    <w:rsid w:val="0049489B"/>
    <w:rsid w:val="00494B7D"/>
    <w:rsid w:val="00494D97"/>
    <w:rsid w:val="004954AA"/>
    <w:rsid w:val="0049594F"/>
    <w:rsid w:val="00495FC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91B"/>
    <w:rsid w:val="004C2BD9"/>
    <w:rsid w:val="004C2E62"/>
    <w:rsid w:val="004C369C"/>
    <w:rsid w:val="004C3906"/>
    <w:rsid w:val="004C42A4"/>
    <w:rsid w:val="004C442D"/>
    <w:rsid w:val="004C4E6B"/>
    <w:rsid w:val="004C50AA"/>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262"/>
    <w:rsid w:val="004E3513"/>
    <w:rsid w:val="004E3D92"/>
    <w:rsid w:val="004E3E87"/>
    <w:rsid w:val="004E3F4D"/>
    <w:rsid w:val="004E4318"/>
    <w:rsid w:val="004E4705"/>
    <w:rsid w:val="004E480A"/>
    <w:rsid w:val="004E4A4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60BB"/>
    <w:rsid w:val="005067C5"/>
    <w:rsid w:val="00506A3E"/>
    <w:rsid w:val="00506B9F"/>
    <w:rsid w:val="00506DB1"/>
    <w:rsid w:val="00506F6A"/>
    <w:rsid w:val="005075B4"/>
    <w:rsid w:val="005076E8"/>
    <w:rsid w:val="005103B7"/>
    <w:rsid w:val="00510925"/>
    <w:rsid w:val="00510B1B"/>
    <w:rsid w:val="0051196A"/>
    <w:rsid w:val="00511FF3"/>
    <w:rsid w:val="00512217"/>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FB6"/>
    <w:rsid w:val="005172F0"/>
    <w:rsid w:val="005174A1"/>
    <w:rsid w:val="005175E2"/>
    <w:rsid w:val="00520E57"/>
    <w:rsid w:val="00520EC5"/>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7E"/>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0630"/>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05A5"/>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6FE"/>
    <w:rsid w:val="0056592C"/>
    <w:rsid w:val="00566534"/>
    <w:rsid w:val="0056F23F"/>
    <w:rsid w:val="00570068"/>
    <w:rsid w:val="0057014F"/>
    <w:rsid w:val="0057047C"/>
    <w:rsid w:val="005708C4"/>
    <w:rsid w:val="00570B0F"/>
    <w:rsid w:val="00570B8A"/>
    <w:rsid w:val="00570D86"/>
    <w:rsid w:val="00571084"/>
    <w:rsid w:val="005717B6"/>
    <w:rsid w:val="00571AE5"/>
    <w:rsid w:val="00571F94"/>
    <w:rsid w:val="0057213F"/>
    <w:rsid w:val="00572F4E"/>
    <w:rsid w:val="00573BFD"/>
    <w:rsid w:val="00573C2F"/>
    <w:rsid w:val="00573E51"/>
    <w:rsid w:val="005742A6"/>
    <w:rsid w:val="00574311"/>
    <w:rsid w:val="005749A0"/>
    <w:rsid w:val="00575039"/>
    <w:rsid w:val="00575059"/>
    <w:rsid w:val="005752ED"/>
    <w:rsid w:val="0057606B"/>
    <w:rsid w:val="00576269"/>
    <w:rsid w:val="0057629D"/>
    <w:rsid w:val="005762D9"/>
    <w:rsid w:val="00576499"/>
    <w:rsid w:val="00576965"/>
    <w:rsid w:val="00576BE3"/>
    <w:rsid w:val="00576C09"/>
    <w:rsid w:val="005770D8"/>
    <w:rsid w:val="00577567"/>
    <w:rsid w:val="0057797A"/>
    <w:rsid w:val="00577A90"/>
    <w:rsid w:val="00577F3D"/>
    <w:rsid w:val="00580D59"/>
    <w:rsid w:val="00581689"/>
    <w:rsid w:val="00581A17"/>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604"/>
    <w:rsid w:val="00592C84"/>
    <w:rsid w:val="00592D17"/>
    <w:rsid w:val="00592FA6"/>
    <w:rsid w:val="0059353B"/>
    <w:rsid w:val="00594101"/>
    <w:rsid w:val="0059459F"/>
    <w:rsid w:val="005948A6"/>
    <w:rsid w:val="0059490A"/>
    <w:rsid w:val="00594C20"/>
    <w:rsid w:val="00594D12"/>
    <w:rsid w:val="00594D21"/>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91D"/>
    <w:rsid w:val="005A2C63"/>
    <w:rsid w:val="005A310F"/>
    <w:rsid w:val="005A314B"/>
    <w:rsid w:val="005A395C"/>
    <w:rsid w:val="005A3972"/>
    <w:rsid w:val="005A41A1"/>
    <w:rsid w:val="005A4521"/>
    <w:rsid w:val="005A4A51"/>
    <w:rsid w:val="005A4F5A"/>
    <w:rsid w:val="005A54DC"/>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BC6"/>
    <w:rsid w:val="005B6EE0"/>
    <w:rsid w:val="005B702E"/>
    <w:rsid w:val="005B7387"/>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1E9"/>
    <w:rsid w:val="005C6428"/>
    <w:rsid w:val="005C724E"/>
    <w:rsid w:val="005C7AA4"/>
    <w:rsid w:val="005D09E4"/>
    <w:rsid w:val="005D0BFF"/>
    <w:rsid w:val="005D0D9D"/>
    <w:rsid w:val="005D0F23"/>
    <w:rsid w:val="005D1461"/>
    <w:rsid w:val="005D1A42"/>
    <w:rsid w:val="005D1C6B"/>
    <w:rsid w:val="005D1FA5"/>
    <w:rsid w:val="005D2777"/>
    <w:rsid w:val="005D2D85"/>
    <w:rsid w:val="005D31CF"/>
    <w:rsid w:val="005D325A"/>
    <w:rsid w:val="005D37AB"/>
    <w:rsid w:val="005D37BC"/>
    <w:rsid w:val="005D3C46"/>
    <w:rsid w:val="005D4699"/>
    <w:rsid w:val="005D5B46"/>
    <w:rsid w:val="005D5D0B"/>
    <w:rsid w:val="005D6004"/>
    <w:rsid w:val="005D6E4E"/>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4EF3"/>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59C"/>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3E8"/>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0DA"/>
    <w:rsid w:val="00642FEC"/>
    <w:rsid w:val="00643D03"/>
    <w:rsid w:val="00644819"/>
    <w:rsid w:val="00644E0A"/>
    <w:rsid w:val="006450B1"/>
    <w:rsid w:val="0064531C"/>
    <w:rsid w:val="00645B5A"/>
    <w:rsid w:val="00646578"/>
    <w:rsid w:val="006471CA"/>
    <w:rsid w:val="00650A11"/>
    <w:rsid w:val="00650FC9"/>
    <w:rsid w:val="00651333"/>
    <w:rsid w:val="0065163A"/>
    <w:rsid w:val="00651AD1"/>
    <w:rsid w:val="00652D8D"/>
    <w:rsid w:val="0065354A"/>
    <w:rsid w:val="00653C43"/>
    <w:rsid w:val="006545C8"/>
    <w:rsid w:val="00654846"/>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61F"/>
    <w:rsid w:val="006640C3"/>
    <w:rsid w:val="00664103"/>
    <w:rsid w:val="0066441F"/>
    <w:rsid w:val="006648C6"/>
    <w:rsid w:val="006653DA"/>
    <w:rsid w:val="00665B59"/>
    <w:rsid w:val="00665CA6"/>
    <w:rsid w:val="00665DD5"/>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2DF0"/>
    <w:rsid w:val="0068365C"/>
    <w:rsid w:val="00683CD9"/>
    <w:rsid w:val="00683ED5"/>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690"/>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0F2C"/>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39B"/>
    <w:rsid w:val="006C3521"/>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0B9"/>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535A"/>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1FC"/>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4E50"/>
    <w:rsid w:val="0071543B"/>
    <w:rsid w:val="00715D5C"/>
    <w:rsid w:val="00716C10"/>
    <w:rsid w:val="00716CA3"/>
    <w:rsid w:val="00716E18"/>
    <w:rsid w:val="0071741B"/>
    <w:rsid w:val="00717591"/>
    <w:rsid w:val="00720AC8"/>
    <w:rsid w:val="00720D1F"/>
    <w:rsid w:val="00721AA1"/>
    <w:rsid w:val="00721E0F"/>
    <w:rsid w:val="00721E98"/>
    <w:rsid w:val="00722076"/>
    <w:rsid w:val="007227BF"/>
    <w:rsid w:val="00722C7E"/>
    <w:rsid w:val="00722D3B"/>
    <w:rsid w:val="00722D3C"/>
    <w:rsid w:val="0072360A"/>
    <w:rsid w:val="007239B2"/>
    <w:rsid w:val="00723A90"/>
    <w:rsid w:val="00723D32"/>
    <w:rsid w:val="0072400F"/>
    <w:rsid w:val="0072439B"/>
    <w:rsid w:val="007243F8"/>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4B78"/>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03B"/>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19A"/>
    <w:rsid w:val="0077167A"/>
    <w:rsid w:val="007724C1"/>
    <w:rsid w:val="00772AF8"/>
    <w:rsid w:val="00772DFE"/>
    <w:rsid w:val="00772FEE"/>
    <w:rsid w:val="00773470"/>
    <w:rsid w:val="0077393A"/>
    <w:rsid w:val="00773A53"/>
    <w:rsid w:val="00773ACA"/>
    <w:rsid w:val="00774378"/>
    <w:rsid w:val="007751D5"/>
    <w:rsid w:val="0077545E"/>
    <w:rsid w:val="0077697A"/>
    <w:rsid w:val="00776E7C"/>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3BF9"/>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2EA0"/>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88"/>
    <w:rsid w:val="007B3BFE"/>
    <w:rsid w:val="007B3C7E"/>
    <w:rsid w:val="007B46FB"/>
    <w:rsid w:val="007B54E3"/>
    <w:rsid w:val="007B594C"/>
    <w:rsid w:val="007B5E8F"/>
    <w:rsid w:val="007B6725"/>
    <w:rsid w:val="007B6927"/>
    <w:rsid w:val="007B73DC"/>
    <w:rsid w:val="007B77CA"/>
    <w:rsid w:val="007B7AA3"/>
    <w:rsid w:val="007B7D0E"/>
    <w:rsid w:val="007B7E67"/>
    <w:rsid w:val="007C0890"/>
    <w:rsid w:val="007C0C50"/>
    <w:rsid w:val="007C0C6A"/>
    <w:rsid w:val="007C1C71"/>
    <w:rsid w:val="007C1E03"/>
    <w:rsid w:val="007C203A"/>
    <w:rsid w:val="007C28A0"/>
    <w:rsid w:val="007C2A89"/>
    <w:rsid w:val="007C2B98"/>
    <w:rsid w:val="007C2CBE"/>
    <w:rsid w:val="007C2D52"/>
    <w:rsid w:val="007C2EFF"/>
    <w:rsid w:val="007C3B9A"/>
    <w:rsid w:val="007C3E70"/>
    <w:rsid w:val="007C456A"/>
    <w:rsid w:val="007C4A4A"/>
    <w:rsid w:val="007C5135"/>
    <w:rsid w:val="007C595A"/>
    <w:rsid w:val="007C5D98"/>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4453"/>
    <w:rsid w:val="007D547B"/>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078"/>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1829"/>
    <w:rsid w:val="008121F0"/>
    <w:rsid w:val="0081369B"/>
    <w:rsid w:val="00813BCF"/>
    <w:rsid w:val="00814D57"/>
    <w:rsid w:val="008156C5"/>
    <w:rsid w:val="00815BFB"/>
    <w:rsid w:val="0081606A"/>
    <w:rsid w:val="00816906"/>
    <w:rsid w:val="00816AA7"/>
    <w:rsid w:val="00816DD4"/>
    <w:rsid w:val="00816F10"/>
    <w:rsid w:val="0082000E"/>
    <w:rsid w:val="008207B7"/>
    <w:rsid w:val="008209FA"/>
    <w:rsid w:val="00821749"/>
    <w:rsid w:val="008219FE"/>
    <w:rsid w:val="00821EB7"/>
    <w:rsid w:val="008224CF"/>
    <w:rsid w:val="00822FF1"/>
    <w:rsid w:val="00824165"/>
    <w:rsid w:val="00824F9B"/>
    <w:rsid w:val="00825AA6"/>
    <w:rsid w:val="00826265"/>
    <w:rsid w:val="00826DD4"/>
    <w:rsid w:val="00827115"/>
    <w:rsid w:val="00827580"/>
    <w:rsid w:val="00827756"/>
    <w:rsid w:val="008301D9"/>
    <w:rsid w:val="0083063E"/>
    <w:rsid w:val="008308A8"/>
    <w:rsid w:val="00830A0A"/>
    <w:rsid w:val="00830A2B"/>
    <w:rsid w:val="00830E14"/>
    <w:rsid w:val="00831491"/>
    <w:rsid w:val="0083149B"/>
    <w:rsid w:val="0083154A"/>
    <w:rsid w:val="0083223C"/>
    <w:rsid w:val="00832499"/>
    <w:rsid w:val="00832710"/>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4A87"/>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179"/>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79"/>
    <w:rsid w:val="008A2BF3"/>
    <w:rsid w:val="008A32F7"/>
    <w:rsid w:val="008A3DA6"/>
    <w:rsid w:val="008A472C"/>
    <w:rsid w:val="008A49CC"/>
    <w:rsid w:val="008A5111"/>
    <w:rsid w:val="008A54C6"/>
    <w:rsid w:val="008A5D37"/>
    <w:rsid w:val="008A5FB1"/>
    <w:rsid w:val="008A5FE9"/>
    <w:rsid w:val="008A6089"/>
    <w:rsid w:val="008A66E4"/>
    <w:rsid w:val="008A6784"/>
    <w:rsid w:val="008A6D96"/>
    <w:rsid w:val="008A6E6E"/>
    <w:rsid w:val="008A7AC2"/>
    <w:rsid w:val="008A7ECD"/>
    <w:rsid w:val="008B01D4"/>
    <w:rsid w:val="008B0604"/>
    <w:rsid w:val="008B11ED"/>
    <w:rsid w:val="008B1CD1"/>
    <w:rsid w:val="008B23BB"/>
    <w:rsid w:val="008B2471"/>
    <w:rsid w:val="008B25FF"/>
    <w:rsid w:val="008B2BE5"/>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4CC5"/>
    <w:rsid w:val="008D56BE"/>
    <w:rsid w:val="008D5EE2"/>
    <w:rsid w:val="008D601F"/>
    <w:rsid w:val="008D60F0"/>
    <w:rsid w:val="008D64F7"/>
    <w:rsid w:val="008D6742"/>
    <w:rsid w:val="008D6A15"/>
    <w:rsid w:val="008D6CA6"/>
    <w:rsid w:val="008D6EB7"/>
    <w:rsid w:val="008D6ED6"/>
    <w:rsid w:val="008D6FAC"/>
    <w:rsid w:val="008D715A"/>
    <w:rsid w:val="008D7C5E"/>
    <w:rsid w:val="008E0AEC"/>
    <w:rsid w:val="008E0D60"/>
    <w:rsid w:val="008E1909"/>
    <w:rsid w:val="008E1A60"/>
    <w:rsid w:val="008E2588"/>
    <w:rsid w:val="008E2677"/>
    <w:rsid w:val="008E2A50"/>
    <w:rsid w:val="008E2AB5"/>
    <w:rsid w:val="008E2D86"/>
    <w:rsid w:val="008E350A"/>
    <w:rsid w:val="008E3A85"/>
    <w:rsid w:val="008E3C01"/>
    <w:rsid w:val="008E46E5"/>
    <w:rsid w:val="008E4B97"/>
    <w:rsid w:val="008E4DDE"/>
    <w:rsid w:val="008E5B1D"/>
    <w:rsid w:val="008E5BDC"/>
    <w:rsid w:val="008E6271"/>
    <w:rsid w:val="008E654D"/>
    <w:rsid w:val="008E6E28"/>
    <w:rsid w:val="008E6E2C"/>
    <w:rsid w:val="008E7648"/>
    <w:rsid w:val="008F0D39"/>
    <w:rsid w:val="008F0F6F"/>
    <w:rsid w:val="008F1617"/>
    <w:rsid w:val="008F1CFE"/>
    <w:rsid w:val="008F27F6"/>
    <w:rsid w:val="008F3095"/>
    <w:rsid w:val="008F344E"/>
    <w:rsid w:val="008F3482"/>
    <w:rsid w:val="008F3838"/>
    <w:rsid w:val="008F3DAC"/>
    <w:rsid w:val="008F3E68"/>
    <w:rsid w:val="008F42CB"/>
    <w:rsid w:val="008F438E"/>
    <w:rsid w:val="008F45B0"/>
    <w:rsid w:val="008F4AC6"/>
    <w:rsid w:val="008F4F30"/>
    <w:rsid w:val="008F52F1"/>
    <w:rsid w:val="008F535A"/>
    <w:rsid w:val="008F6041"/>
    <w:rsid w:val="008F6198"/>
    <w:rsid w:val="008F62B4"/>
    <w:rsid w:val="008F6DFF"/>
    <w:rsid w:val="008F6ECD"/>
    <w:rsid w:val="008F6FE5"/>
    <w:rsid w:val="008F7172"/>
    <w:rsid w:val="00900224"/>
    <w:rsid w:val="009002AC"/>
    <w:rsid w:val="00900605"/>
    <w:rsid w:val="00900696"/>
    <w:rsid w:val="00900991"/>
    <w:rsid w:val="00900A3A"/>
    <w:rsid w:val="00901066"/>
    <w:rsid w:val="0090172C"/>
    <w:rsid w:val="00901A24"/>
    <w:rsid w:val="00901E7E"/>
    <w:rsid w:val="009020FD"/>
    <w:rsid w:val="00902703"/>
    <w:rsid w:val="00902E58"/>
    <w:rsid w:val="00902F06"/>
    <w:rsid w:val="00903A72"/>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BE1"/>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BC4"/>
    <w:rsid w:val="00973DEE"/>
    <w:rsid w:val="00973FAC"/>
    <w:rsid w:val="00974097"/>
    <w:rsid w:val="00974B1A"/>
    <w:rsid w:val="00975536"/>
    <w:rsid w:val="00975B63"/>
    <w:rsid w:val="00976758"/>
    <w:rsid w:val="00976FC3"/>
    <w:rsid w:val="00977009"/>
    <w:rsid w:val="00977292"/>
    <w:rsid w:val="00977603"/>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0F1"/>
    <w:rsid w:val="009861BC"/>
    <w:rsid w:val="009864CD"/>
    <w:rsid w:val="00986D8D"/>
    <w:rsid w:val="0098769E"/>
    <w:rsid w:val="00987E99"/>
    <w:rsid w:val="009882B9"/>
    <w:rsid w:val="00990401"/>
    <w:rsid w:val="0099088F"/>
    <w:rsid w:val="0099171A"/>
    <w:rsid w:val="009918C2"/>
    <w:rsid w:val="00991D8E"/>
    <w:rsid w:val="00991DDE"/>
    <w:rsid w:val="00992212"/>
    <w:rsid w:val="00992A1F"/>
    <w:rsid w:val="00993434"/>
    <w:rsid w:val="00993704"/>
    <w:rsid w:val="00993F9C"/>
    <w:rsid w:val="00994559"/>
    <w:rsid w:val="009946CC"/>
    <w:rsid w:val="009952C7"/>
    <w:rsid w:val="009953F5"/>
    <w:rsid w:val="00995689"/>
    <w:rsid w:val="009959BA"/>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488F"/>
    <w:rsid w:val="009A5234"/>
    <w:rsid w:val="009A533A"/>
    <w:rsid w:val="009A536D"/>
    <w:rsid w:val="009A5901"/>
    <w:rsid w:val="009A5F7B"/>
    <w:rsid w:val="009A603F"/>
    <w:rsid w:val="009A634C"/>
    <w:rsid w:val="009A6A50"/>
    <w:rsid w:val="009A7250"/>
    <w:rsid w:val="009B0642"/>
    <w:rsid w:val="009B1B27"/>
    <w:rsid w:val="009B1F78"/>
    <w:rsid w:val="009B278D"/>
    <w:rsid w:val="009B2B77"/>
    <w:rsid w:val="009B2D88"/>
    <w:rsid w:val="009B2E69"/>
    <w:rsid w:val="009B3529"/>
    <w:rsid w:val="009B35CB"/>
    <w:rsid w:val="009B3B20"/>
    <w:rsid w:val="009B3B25"/>
    <w:rsid w:val="009B3DF1"/>
    <w:rsid w:val="009B407C"/>
    <w:rsid w:val="009B40FA"/>
    <w:rsid w:val="009B4851"/>
    <w:rsid w:val="009B4A93"/>
    <w:rsid w:val="009B50B7"/>
    <w:rsid w:val="009B5290"/>
    <w:rsid w:val="009B563F"/>
    <w:rsid w:val="009B5C9A"/>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020"/>
    <w:rsid w:val="009D348F"/>
    <w:rsid w:val="009D3796"/>
    <w:rsid w:val="009D3C14"/>
    <w:rsid w:val="009D4030"/>
    <w:rsid w:val="009D42E9"/>
    <w:rsid w:val="009D5867"/>
    <w:rsid w:val="009D5AA0"/>
    <w:rsid w:val="009D5CD5"/>
    <w:rsid w:val="009D62C6"/>
    <w:rsid w:val="009D6DD4"/>
    <w:rsid w:val="009D723E"/>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9AA"/>
    <w:rsid w:val="009E3AC5"/>
    <w:rsid w:val="009E4234"/>
    <w:rsid w:val="009E5124"/>
    <w:rsid w:val="009E5302"/>
    <w:rsid w:val="009E57EF"/>
    <w:rsid w:val="009E6082"/>
    <w:rsid w:val="009E6808"/>
    <w:rsid w:val="009E6B3C"/>
    <w:rsid w:val="009E6C29"/>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32B"/>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5C64"/>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23D3"/>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47B"/>
    <w:rsid w:val="00A415BB"/>
    <w:rsid w:val="00A415C9"/>
    <w:rsid w:val="00A42061"/>
    <w:rsid w:val="00A42990"/>
    <w:rsid w:val="00A43126"/>
    <w:rsid w:val="00A43498"/>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4BC"/>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6E09"/>
    <w:rsid w:val="00A674B6"/>
    <w:rsid w:val="00A707DB"/>
    <w:rsid w:val="00A70BAF"/>
    <w:rsid w:val="00A71ED4"/>
    <w:rsid w:val="00A71EE1"/>
    <w:rsid w:val="00A726EF"/>
    <w:rsid w:val="00A7278E"/>
    <w:rsid w:val="00A727B7"/>
    <w:rsid w:val="00A729E4"/>
    <w:rsid w:val="00A73012"/>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1EE"/>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4CD"/>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6E2E"/>
    <w:rsid w:val="00AF7AFD"/>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0B78"/>
    <w:rsid w:val="00B11FA6"/>
    <w:rsid w:val="00B1298D"/>
    <w:rsid w:val="00B12AB8"/>
    <w:rsid w:val="00B12E14"/>
    <w:rsid w:val="00B12F5E"/>
    <w:rsid w:val="00B134DA"/>
    <w:rsid w:val="00B13C26"/>
    <w:rsid w:val="00B1430C"/>
    <w:rsid w:val="00B14E3C"/>
    <w:rsid w:val="00B14EBE"/>
    <w:rsid w:val="00B1574F"/>
    <w:rsid w:val="00B16B6B"/>
    <w:rsid w:val="00B170DF"/>
    <w:rsid w:val="00B17731"/>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75C1"/>
    <w:rsid w:val="00B276D1"/>
    <w:rsid w:val="00B29680"/>
    <w:rsid w:val="00B2C202"/>
    <w:rsid w:val="00B3005E"/>
    <w:rsid w:val="00B30645"/>
    <w:rsid w:val="00B308D8"/>
    <w:rsid w:val="00B30BCE"/>
    <w:rsid w:val="00B30EBF"/>
    <w:rsid w:val="00B3158D"/>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6CA7"/>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5D42"/>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056"/>
    <w:rsid w:val="00BA6389"/>
    <w:rsid w:val="00BA65AA"/>
    <w:rsid w:val="00BA67D2"/>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7E9"/>
    <w:rsid w:val="00BB688D"/>
    <w:rsid w:val="00BB6A21"/>
    <w:rsid w:val="00BB6C28"/>
    <w:rsid w:val="00BB72E0"/>
    <w:rsid w:val="00BB72EE"/>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7E6"/>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317"/>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3A0"/>
    <w:rsid w:val="00C02E47"/>
    <w:rsid w:val="00C03153"/>
    <w:rsid w:val="00C031F8"/>
    <w:rsid w:val="00C032D6"/>
    <w:rsid w:val="00C03408"/>
    <w:rsid w:val="00C0400C"/>
    <w:rsid w:val="00C042FD"/>
    <w:rsid w:val="00C04503"/>
    <w:rsid w:val="00C056CB"/>
    <w:rsid w:val="00C05AAE"/>
    <w:rsid w:val="00C06024"/>
    <w:rsid w:val="00C06818"/>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94"/>
    <w:rsid w:val="00C44DDB"/>
    <w:rsid w:val="00C4535B"/>
    <w:rsid w:val="00C45697"/>
    <w:rsid w:val="00C45FDE"/>
    <w:rsid w:val="00C461E3"/>
    <w:rsid w:val="00C469C4"/>
    <w:rsid w:val="00C46C97"/>
    <w:rsid w:val="00C47807"/>
    <w:rsid w:val="00C47AE6"/>
    <w:rsid w:val="00C47B22"/>
    <w:rsid w:val="00C47DDD"/>
    <w:rsid w:val="00C509BD"/>
    <w:rsid w:val="00C50C2D"/>
    <w:rsid w:val="00C511D5"/>
    <w:rsid w:val="00C51211"/>
    <w:rsid w:val="00C51597"/>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CD3"/>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70"/>
    <w:rsid w:val="00C8088A"/>
    <w:rsid w:val="00C80D1D"/>
    <w:rsid w:val="00C80FB3"/>
    <w:rsid w:val="00C80FC2"/>
    <w:rsid w:val="00C8115E"/>
    <w:rsid w:val="00C813DA"/>
    <w:rsid w:val="00C81CBA"/>
    <w:rsid w:val="00C81ECC"/>
    <w:rsid w:val="00C81FA9"/>
    <w:rsid w:val="00C82AA8"/>
    <w:rsid w:val="00C82AC8"/>
    <w:rsid w:val="00C835D9"/>
    <w:rsid w:val="00C84C06"/>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62E"/>
    <w:rsid w:val="00C968C2"/>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2B3"/>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177"/>
    <w:rsid w:val="00CB59C9"/>
    <w:rsid w:val="00CB5C05"/>
    <w:rsid w:val="00CB735C"/>
    <w:rsid w:val="00CB7693"/>
    <w:rsid w:val="00CB7982"/>
    <w:rsid w:val="00CBBCF4"/>
    <w:rsid w:val="00CC005A"/>
    <w:rsid w:val="00CC0087"/>
    <w:rsid w:val="00CC0465"/>
    <w:rsid w:val="00CC0911"/>
    <w:rsid w:val="00CC09A3"/>
    <w:rsid w:val="00CC09ED"/>
    <w:rsid w:val="00CC0A6C"/>
    <w:rsid w:val="00CC11AB"/>
    <w:rsid w:val="00CC141F"/>
    <w:rsid w:val="00CC14BB"/>
    <w:rsid w:val="00CC1966"/>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8B3"/>
    <w:rsid w:val="00CC6BB8"/>
    <w:rsid w:val="00CC793D"/>
    <w:rsid w:val="00CD0504"/>
    <w:rsid w:val="00CD0699"/>
    <w:rsid w:val="00CD079F"/>
    <w:rsid w:val="00CD088D"/>
    <w:rsid w:val="00CD0F8C"/>
    <w:rsid w:val="00CD116A"/>
    <w:rsid w:val="00CD2680"/>
    <w:rsid w:val="00CD2708"/>
    <w:rsid w:val="00CD2FB5"/>
    <w:rsid w:val="00CD2FBB"/>
    <w:rsid w:val="00CD3833"/>
    <w:rsid w:val="00CD4093"/>
    <w:rsid w:val="00CD43A3"/>
    <w:rsid w:val="00CD43A5"/>
    <w:rsid w:val="00CD44E6"/>
    <w:rsid w:val="00CD4506"/>
    <w:rsid w:val="00CD4813"/>
    <w:rsid w:val="00CD4B23"/>
    <w:rsid w:val="00CD4C23"/>
    <w:rsid w:val="00CD50D5"/>
    <w:rsid w:val="00CD5577"/>
    <w:rsid w:val="00CD57E9"/>
    <w:rsid w:val="00CD6573"/>
    <w:rsid w:val="00CD6C7D"/>
    <w:rsid w:val="00CD70A6"/>
    <w:rsid w:val="00CD7360"/>
    <w:rsid w:val="00CD7699"/>
    <w:rsid w:val="00CD7CC4"/>
    <w:rsid w:val="00CD7CDE"/>
    <w:rsid w:val="00CD7FB2"/>
    <w:rsid w:val="00CD7FCC"/>
    <w:rsid w:val="00CE0A84"/>
    <w:rsid w:val="00CE0C3D"/>
    <w:rsid w:val="00CE0DC3"/>
    <w:rsid w:val="00CE0EF0"/>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0FE"/>
    <w:rsid w:val="00CF22EE"/>
    <w:rsid w:val="00CF2560"/>
    <w:rsid w:val="00CF284B"/>
    <w:rsid w:val="00CF2B79"/>
    <w:rsid w:val="00CF2E96"/>
    <w:rsid w:val="00CF3CAF"/>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9CC"/>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3EC"/>
    <w:rsid w:val="00D10A2E"/>
    <w:rsid w:val="00D115A0"/>
    <w:rsid w:val="00D11EC2"/>
    <w:rsid w:val="00D12186"/>
    <w:rsid w:val="00D123EA"/>
    <w:rsid w:val="00D1270F"/>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7B2"/>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4E5F"/>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07C2"/>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221"/>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0AA"/>
    <w:rsid w:val="00DB69DD"/>
    <w:rsid w:val="00DB6A4C"/>
    <w:rsid w:val="00DB6D42"/>
    <w:rsid w:val="00DB6F37"/>
    <w:rsid w:val="00DB7134"/>
    <w:rsid w:val="00DB76F1"/>
    <w:rsid w:val="00DB7B21"/>
    <w:rsid w:val="00DC02E4"/>
    <w:rsid w:val="00DC0319"/>
    <w:rsid w:val="00DC0838"/>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0F6"/>
    <w:rsid w:val="00DD0108"/>
    <w:rsid w:val="00DD03BD"/>
    <w:rsid w:val="00DD0BB5"/>
    <w:rsid w:val="00DD1602"/>
    <w:rsid w:val="00DD18A1"/>
    <w:rsid w:val="00DD1BC5"/>
    <w:rsid w:val="00DD1CD2"/>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48EF"/>
    <w:rsid w:val="00DE5269"/>
    <w:rsid w:val="00DE573A"/>
    <w:rsid w:val="00DE57F0"/>
    <w:rsid w:val="00DE5B7B"/>
    <w:rsid w:val="00DE6EA2"/>
    <w:rsid w:val="00DE7D38"/>
    <w:rsid w:val="00DEF4E9"/>
    <w:rsid w:val="00DF0172"/>
    <w:rsid w:val="00DF08D1"/>
    <w:rsid w:val="00DF0C66"/>
    <w:rsid w:val="00DF12CD"/>
    <w:rsid w:val="00DF1366"/>
    <w:rsid w:val="00DF169C"/>
    <w:rsid w:val="00DF1AF0"/>
    <w:rsid w:val="00DF1DC3"/>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37F9"/>
    <w:rsid w:val="00E14017"/>
    <w:rsid w:val="00E145B1"/>
    <w:rsid w:val="00E14B80"/>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1F6"/>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20F"/>
    <w:rsid w:val="00E50464"/>
    <w:rsid w:val="00E507E9"/>
    <w:rsid w:val="00E509BD"/>
    <w:rsid w:val="00E50BD0"/>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87"/>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2FF1"/>
    <w:rsid w:val="00E83DC4"/>
    <w:rsid w:val="00E848BB"/>
    <w:rsid w:val="00E84CE6"/>
    <w:rsid w:val="00E8565F"/>
    <w:rsid w:val="00E859D6"/>
    <w:rsid w:val="00E85BB8"/>
    <w:rsid w:val="00E85F3F"/>
    <w:rsid w:val="00E873F6"/>
    <w:rsid w:val="00E875FC"/>
    <w:rsid w:val="00E8772C"/>
    <w:rsid w:val="00E88F38"/>
    <w:rsid w:val="00E90B1E"/>
    <w:rsid w:val="00E91AE6"/>
    <w:rsid w:val="00E92B67"/>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6B7"/>
    <w:rsid w:val="00EA594A"/>
    <w:rsid w:val="00EA5C69"/>
    <w:rsid w:val="00EA67ED"/>
    <w:rsid w:val="00EA6812"/>
    <w:rsid w:val="00EA76D7"/>
    <w:rsid w:val="00EA7859"/>
    <w:rsid w:val="00EA7B19"/>
    <w:rsid w:val="00EA7CCD"/>
    <w:rsid w:val="00EA7D6D"/>
    <w:rsid w:val="00EB02C6"/>
    <w:rsid w:val="00EB089C"/>
    <w:rsid w:val="00EB09B9"/>
    <w:rsid w:val="00EB166E"/>
    <w:rsid w:val="00EB1B6D"/>
    <w:rsid w:val="00EB2075"/>
    <w:rsid w:val="00EB2113"/>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773"/>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176"/>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82"/>
    <w:rsid w:val="00F412F5"/>
    <w:rsid w:val="00F41547"/>
    <w:rsid w:val="00F4165D"/>
    <w:rsid w:val="00F41C9B"/>
    <w:rsid w:val="00F42AAF"/>
    <w:rsid w:val="00F43076"/>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B9"/>
    <w:rsid w:val="00F64DD9"/>
    <w:rsid w:val="00F64EA9"/>
    <w:rsid w:val="00F66B3E"/>
    <w:rsid w:val="00F66B92"/>
    <w:rsid w:val="00F66C57"/>
    <w:rsid w:val="00F67279"/>
    <w:rsid w:val="00F675B7"/>
    <w:rsid w:val="00F67970"/>
    <w:rsid w:val="00F7008C"/>
    <w:rsid w:val="00F70208"/>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58B7"/>
    <w:rsid w:val="00F961F7"/>
    <w:rsid w:val="00F96FC3"/>
    <w:rsid w:val="00F9734B"/>
    <w:rsid w:val="00F97371"/>
    <w:rsid w:val="00F97B35"/>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2EF"/>
    <w:rsid w:val="00FC654E"/>
    <w:rsid w:val="00FC6ED3"/>
    <w:rsid w:val="00FC720D"/>
    <w:rsid w:val="00FC73CC"/>
    <w:rsid w:val="00FC73EE"/>
    <w:rsid w:val="00FC7DD4"/>
    <w:rsid w:val="00FD055B"/>
    <w:rsid w:val="00FD060F"/>
    <w:rsid w:val="00FD13AE"/>
    <w:rsid w:val="00FD1708"/>
    <w:rsid w:val="00FD188C"/>
    <w:rsid w:val="00FD2026"/>
    <w:rsid w:val="00FD2415"/>
    <w:rsid w:val="00FD2963"/>
    <w:rsid w:val="00FD3330"/>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57"/>
    <w:rsid w:val="00FE22CC"/>
    <w:rsid w:val="00FE2395"/>
    <w:rsid w:val="00FE23A7"/>
    <w:rsid w:val="00FE2922"/>
    <w:rsid w:val="00FE2AEB"/>
    <w:rsid w:val="00FE36FF"/>
    <w:rsid w:val="00FE37B2"/>
    <w:rsid w:val="00FE40A2"/>
    <w:rsid w:val="00FE417E"/>
    <w:rsid w:val="00FE43B5"/>
    <w:rsid w:val="00FE4717"/>
    <w:rsid w:val="00FE51C4"/>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4CF0"/>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9917EA"/>
  <w15:docId w15:val="{1839568D-433E-4B28-872D-1908FFEA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F6E2E"/>
    <w:rPr>
      <w:sz w:val="24"/>
      <w:szCs w:val="24"/>
      <w:lang w:val="ru-RU" w:eastAsia="ru-RU"/>
    </w:rPr>
  </w:style>
  <w:style w:type="paragraph" w:styleId="Heading1">
    <w:name w:val="heading 1"/>
    <w:basedOn w:val="Normal"/>
    <w:next w:val="Normal"/>
    <w:link w:val="Heading1Char"/>
    <w:uiPriority w:val="2"/>
    <w:qFormat/>
    <w:rsid w:val="00AF6E2E"/>
    <w:pPr>
      <w:keepNext/>
      <w:jc w:val="right"/>
      <w:outlineLvl w:val="0"/>
    </w:pPr>
    <w:rPr>
      <w:rFonts w:ascii="ArTarumianTimes" w:hAnsi="ArTarumianTimes"/>
      <w:b/>
      <w:bCs/>
      <w:i/>
      <w:iCs/>
      <w:sz w:val="28"/>
      <w:lang w:val="af-ZA"/>
    </w:rPr>
  </w:style>
  <w:style w:type="paragraph" w:styleId="Heading2">
    <w:name w:val="heading 2"/>
    <w:basedOn w:val="Normal"/>
    <w:next w:val="Normal"/>
    <w:link w:val="Heading2Char"/>
    <w:autoRedefine/>
    <w:uiPriority w:val="2"/>
    <w:unhideWhenUsed/>
    <w:qFormat/>
    <w:rsid w:val="00113F7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Heading3">
    <w:name w:val="heading 3"/>
    <w:basedOn w:val="Normal"/>
    <w:next w:val="Normal"/>
    <w:link w:val="Heading3Char"/>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Heading4">
    <w:name w:val="heading 4"/>
    <w:aliases w:val="Run-In"/>
    <w:basedOn w:val="Normal"/>
    <w:next w:val="Normal"/>
    <w:link w:val="Heading4Char"/>
    <w:uiPriority w:val="2"/>
    <w:qFormat/>
    <w:rsid w:val="00AF6E2E"/>
    <w:pPr>
      <w:keepNext/>
      <w:jc w:val="center"/>
      <w:outlineLvl w:val="3"/>
    </w:pPr>
    <w:rPr>
      <w:rFonts w:ascii="Times Armenian" w:hAnsi="Times Armenian"/>
      <w:sz w:val="28"/>
      <w:lang w:val="en-US"/>
    </w:rPr>
  </w:style>
  <w:style w:type="paragraph" w:styleId="Heading5">
    <w:name w:val="heading 5"/>
    <w:basedOn w:val="Normal"/>
    <w:next w:val="Normal"/>
    <w:link w:val="Heading5Char"/>
    <w:uiPriority w:val="9"/>
    <w:qFormat/>
    <w:rsid w:val="00AF6E2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Heading7">
    <w:name w:val="heading 7"/>
    <w:basedOn w:val="Normal"/>
    <w:next w:val="Normal"/>
    <w:link w:val="Heading7Char"/>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Heading8">
    <w:name w:val="heading 8"/>
    <w:basedOn w:val="Normal"/>
    <w:next w:val="Normal"/>
    <w:link w:val="Heading8Char"/>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Heading9">
    <w:name w:val="heading 9"/>
    <w:basedOn w:val="Normal"/>
    <w:next w:val="Normal"/>
    <w:link w:val="Heading9Char"/>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 Car Car Car Car Car Car Car Car Car Car Car Car Car Car Car Car Car Car Car Car Car Car Car Car Car, Car Car Car Car Car Car Car Car Car Car Car Car Car Car Car Car Car Car Car Car Car Car Car Car Car1"/>
    <w:basedOn w:val="Normal"/>
    <w:link w:val="BodyTextChar"/>
    <w:qFormat/>
    <w:rsid w:val="00AF6E2E"/>
    <w:rPr>
      <w:rFonts w:ascii="ArTarumianTimes" w:hAnsi="ArTarumianTimes"/>
      <w:b/>
      <w:szCs w:val="20"/>
      <w:lang w:val="af-ZA"/>
    </w:rPr>
  </w:style>
  <w:style w:type="paragraph" w:styleId="BodyText2">
    <w:name w:val="Body Text 2"/>
    <w:basedOn w:val="Normal"/>
    <w:rsid w:val="00AF6E2E"/>
    <w:pPr>
      <w:spacing w:line="360" w:lineRule="auto"/>
      <w:jc w:val="both"/>
    </w:pPr>
    <w:rPr>
      <w:rFonts w:ascii="ArTarumianTimes" w:hAnsi="ArTarumianTimes"/>
      <w:szCs w:val="20"/>
      <w:lang w:val="af-ZA"/>
    </w:rPr>
  </w:style>
  <w:style w:type="paragraph" w:styleId="Header">
    <w:name w:val="header"/>
    <w:basedOn w:val="Normal"/>
    <w:link w:val="HeaderChar"/>
    <w:uiPriority w:val="99"/>
    <w:rsid w:val="00AF6E2E"/>
    <w:pPr>
      <w:tabs>
        <w:tab w:val="center" w:pos="4153"/>
        <w:tab w:val="right" w:pos="8306"/>
      </w:tabs>
    </w:pPr>
    <w:rPr>
      <w:sz w:val="20"/>
      <w:szCs w:val="20"/>
    </w:rPr>
  </w:style>
  <w:style w:type="paragraph" w:styleId="EnvelopeReturn">
    <w:name w:val="envelope return"/>
    <w:basedOn w:val="Normal"/>
    <w:rsid w:val="00AF6E2E"/>
    <w:rPr>
      <w:rFonts w:ascii="Nork New" w:hAnsi="Nork New"/>
      <w:kern w:val="28"/>
      <w:sz w:val="26"/>
      <w:szCs w:val="20"/>
      <w:lang w:val="en-US"/>
    </w:rPr>
  </w:style>
  <w:style w:type="paragraph" w:styleId="BalloonText">
    <w:name w:val="Balloon Text"/>
    <w:basedOn w:val="Normal"/>
    <w:link w:val="BalloonTextChar"/>
    <w:uiPriority w:val="99"/>
    <w:semiHidden/>
    <w:rsid w:val="00AF6E2E"/>
    <w:rPr>
      <w:rFonts w:ascii="Tahoma" w:hAnsi="Tahoma" w:cs="Tahoma"/>
      <w:sz w:val="16"/>
      <w:szCs w:val="16"/>
    </w:rPr>
  </w:style>
  <w:style w:type="paragraph" w:customStyle="1" w:styleId="gam">
    <w:name w:val="gam"/>
    <w:basedOn w:val="Normal"/>
    <w:uiPriority w:val="99"/>
    <w:rsid w:val="00DB4681"/>
    <w:pPr>
      <w:tabs>
        <w:tab w:val="center" w:pos="737"/>
      </w:tabs>
    </w:pPr>
    <w:rPr>
      <w:rFonts w:ascii="ArTarumianTimes" w:hAnsi="ArTarumianTimes"/>
      <w:kern w:val="28"/>
      <w:sz w:val="18"/>
      <w:lang w:val="af-ZA"/>
    </w:rPr>
  </w:style>
  <w:style w:type="character" w:customStyle="1" w:styleId="Heading4Char">
    <w:name w:val="Heading 4 Char"/>
    <w:aliases w:val="Run-In Char"/>
    <w:link w:val="Heading4"/>
    <w:uiPriority w:val="2"/>
    <w:rsid w:val="005355F3"/>
    <w:rPr>
      <w:rFonts w:ascii="Times Armenian" w:hAnsi="Times Armenian"/>
      <w:sz w:val="28"/>
      <w:szCs w:val="24"/>
      <w:lang w:val="en-US"/>
    </w:rPr>
  </w:style>
  <w:style w:type="paragraph" w:styleId="Footer">
    <w:name w:val="footer"/>
    <w:basedOn w:val="Normal"/>
    <w:link w:val="FooterChar"/>
    <w:uiPriority w:val="99"/>
    <w:rsid w:val="005B0CBC"/>
    <w:pPr>
      <w:tabs>
        <w:tab w:val="center" w:pos="4844"/>
        <w:tab w:val="right" w:pos="9689"/>
      </w:tabs>
    </w:pPr>
  </w:style>
  <w:style w:type="character" w:customStyle="1" w:styleId="FooterChar">
    <w:name w:val="Footer Char"/>
    <w:link w:val="Footer"/>
    <w:uiPriority w:val="99"/>
    <w:rsid w:val="005B0CBC"/>
    <w:rPr>
      <w:sz w:val="24"/>
      <w:szCs w:val="24"/>
      <w:lang w:val="ru-RU" w:eastAsia="ru-RU"/>
    </w:rPr>
  </w:style>
  <w:style w:type="paragraph" w:customStyle="1" w:styleId="Storagrutun1">
    <w:name w:val="Storagrutun 1"/>
    <w:basedOn w:val="Normal"/>
    <w:uiPriority w:val="99"/>
    <w:rsid w:val="002C0CDB"/>
    <w:pPr>
      <w:tabs>
        <w:tab w:val="left" w:pos="992"/>
        <w:tab w:val="left" w:pos="7655"/>
      </w:tabs>
    </w:pPr>
    <w:rPr>
      <w:rFonts w:ascii="ArTarumianTimes" w:hAnsi="ArTarumianTimes"/>
      <w:bCs/>
      <w:lang w:val="en-US"/>
    </w:rPr>
  </w:style>
  <w:style w:type="paragraph" w:customStyle="1" w:styleId="Storagrutun">
    <w:name w:val="Storagrutun"/>
    <w:basedOn w:val="Normal"/>
    <w:autoRedefine/>
    <w:uiPriority w:val="99"/>
    <w:rsid w:val="00A5032A"/>
    <w:pPr>
      <w:tabs>
        <w:tab w:val="left" w:pos="-5387"/>
      </w:tabs>
      <w:spacing w:before="240" w:line="276" w:lineRule="auto"/>
      <w:ind w:right="-569"/>
    </w:pPr>
    <w:rPr>
      <w:rFonts w:ascii="ArTarumianTimes" w:hAnsi="ArTarumianTimes"/>
      <w:b/>
      <w:szCs w:val="22"/>
      <w:lang w:val="af-ZA"/>
    </w:rPr>
  </w:style>
  <w:style w:type="character" w:styleId="Emphasis">
    <w:name w:val="Emphasis"/>
    <w:uiPriority w:val="20"/>
    <w:qFormat/>
    <w:rsid w:val="00A51851"/>
    <w:rPr>
      <w:i/>
      <w:iCs/>
    </w:rPr>
  </w:style>
  <w:style w:type="paragraph" w:styleId="NormalWeb">
    <w:name w:val="Normal (Web)"/>
    <w:basedOn w:val="Normal"/>
    <w:uiPriority w:val="99"/>
    <w:unhideWhenUsed/>
    <w:rsid w:val="0054721F"/>
    <w:pPr>
      <w:spacing w:before="100" w:beforeAutospacing="1" w:after="100" w:afterAutospacing="1"/>
    </w:pPr>
    <w:rPr>
      <w:lang w:val="en-US" w:eastAsia="en-US"/>
    </w:rPr>
  </w:style>
  <w:style w:type="character" w:styleId="Strong">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Normal"/>
    <w:rsid w:val="002B4F81"/>
    <w:pPr>
      <w:tabs>
        <w:tab w:val="num" w:pos="720"/>
      </w:tabs>
      <w:spacing w:line="360" w:lineRule="auto"/>
      <w:ind w:left="720" w:hanging="360"/>
      <w:jc w:val="both"/>
    </w:pPr>
    <w:rPr>
      <w:rFonts w:ascii="ArTarumianTimes" w:hAnsi="ArTarumianTimes"/>
      <w:kern w:val="28"/>
      <w:lang w:val="af-ZA"/>
    </w:rPr>
  </w:style>
  <w:style w:type="paragraph" w:styleId="ListParagraph">
    <w:name w:val="List Paragraph"/>
    <w:aliases w:val="Aufzählung,Dot pt,F5 List Paragraph,List Paragraph1,List Paragraph Char Char Char,Indicator Text,Colorful List - Accent 11,Numbered Para 1,Bullet Points,List Paragraph2,MAIN CONTENT,Normal numbered,No Spacing1,Issue Action POC,EX Bullet"/>
    <w:basedOn w:val="Normal"/>
    <w:link w:val="ListParagraphChar"/>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SubtleEmphasis">
    <w:name w:val="Subtle Emphasis"/>
    <w:uiPriority w:val="19"/>
    <w:qFormat/>
    <w:rsid w:val="000807C7"/>
    <w:rPr>
      <w:i/>
      <w:iCs/>
      <w:color w:val="404040"/>
    </w:rPr>
  </w:style>
  <w:style w:type="paragraph" w:customStyle="1" w:styleId="katarox">
    <w:name w:val="katarox"/>
    <w:basedOn w:val="Normal"/>
    <w:rsid w:val="007957B7"/>
    <w:pPr>
      <w:keepNext/>
      <w:spacing w:before="120"/>
      <w:ind w:firstLine="397"/>
    </w:pPr>
    <w:rPr>
      <w:rFonts w:ascii="GHEA Grapalat" w:hAnsi="GHEA Grapalat"/>
      <w:b/>
      <w:sz w:val="16"/>
      <w:lang w:val="en-US"/>
    </w:rPr>
  </w:style>
  <w:style w:type="character" w:customStyle="1" w:styleId="HeaderChar">
    <w:name w:val="Header Char"/>
    <w:link w:val="Header"/>
    <w:uiPriority w:val="99"/>
    <w:rsid w:val="00F46496"/>
    <w:rPr>
      <w:lang w:val="ru-RU" w:eastAsia="ru-RU"/>
    </w:rPr>
  </w:style>
  <w:style w:type="character" w:customStyle="1" w:styleId="Heading2Char">
    <w:name w:val="Heading 2 Char"/>
    <w:link w:val="Heading2"/>
    <w:uiPriority w:val="2"/>
    <w:rsid w:val="00113F77"/>
    <w:rPr>
      <w:rFonts w:ascii="GHEA Grapalat" w:hAnsi="GHEA Grapalat" w:cs="Calibri"/>
      <w:b/>
      <w:bCs/>
      <w:sz w:val="24"/>
      <w:szCs w:val="24"/>
    </w:rPr>
  </w:style>
  <w:style w:type="character" w:customStyle="1" w:styleId="Heading3Char">
    <w:name w:val="Heading 3 Char"/>
    <w:link w:val="Heading3"/>
    <w:uiPriority w:val="2"/>
    <w:rsid w:val="000C10D6"/>
    <w:rPr>
      <w:rFonts w:ascii="Calibri Light" w:eastAsia="Calibri" w:hAnsi="Calibri Light" w:cs="Calibri"/>
      <w:b/>
      <w:color w:val="000000"/>
      <w:sz w:val="22"/>
      <w:szCs w:val="22"/>
      <w:lang w:val="de-DE"/>
    </w:rPr>
  </w:style>
  <w:style w:type="character" w:customStyle="1" w:styleId="Heading6Char">
    <w:name w:val="Heading 6 Char"/>
    <w:link w:val="Heading6"/>
    <w:uiPriority w:val="9"/>
    <w:rsid w:val="000C10D6"/>
    <w:rPr>
      <w:rFonts w:ascii="Calibri Light" w:hAnsi="Calibri Light"/>
      <w:b/>
      <w:bCs/>
      <w:color w:val="595959"/>
      <w:spacing w:val="5"/>
      <w:sz w:val="22"/>
      <w:szCs w:val="22"/>
      <w:shd w:val="clear" w:color="auto" w:fill="FFFFFF"/>
      <w:lang w:bidi="en-US"/>
    </w:rPr>
  </w:style>
  <w:style w:type="character" w:customStyle="1" w:styleId="Heading7Char">
    <w:name w:val="Heading 7 Char"/>
    <w:link w:val="Heading7"/>
    <w:uiPriority w:val="9"/>
    <w:rsid w:val="000C10D6"/>
    <w:rPr>
      <w:rFonts w:ascii="Calibri Light" w:hAnsi="Calibri Light"/>
      <w:b/>
      <w:bCs/>
      <w:i/>
      <w:iCs/>
      <w:color w:val="5A5A5A"/>
      <w:lang w:bidi="en-US"/>
    </w:rPr>
  </w:style>
  <w:style w:type="character" w:customStyle="1" w:styleId="Heading8Char">
    <w:name w:val="Heading 8 Char"/>
    <w:link w:val="Heading8"/>
    <w:uiPriority w:val="9"/>
    <w:rsid w:val="000C10D6"/>
    <w:rPr>
      <w:rFonts w:ascii="Calibri Light" w:hAnsi="Calibri Light"/>
      <w:b/>
      <w:bCs/>
      <w:color w:val="7F7F7F"/>
      <w:lang w:bidi="en-US"/>
    </w:rPr>
  </w:style>
  <w:style w:type="character" w:customStyle="1" w:styleId="Heading9Char">
    <w:name w:val="Heading 9 Char"/>
    <w:link w:val="Heading9"/>
    <w:uiPriority w:val="9"/>
    <w:rsid w:val="000C10D6"/>
    <w:rPr>
      <w:rFonts w:ascii="Calibri Light" w:hAnsi="Calibri Light"/>
      <w:b/>
      <w:bCs/>
      <w:i/>
      <w:iCs/>
      <w:color w:val="7F7F7F"/>
      <w:sz w:val="18"/>
      <w:szCs w:val="18"/>
      <w:lang w:bidi="en-US"/>
    </w:rPr>
  </w:style>
  <w:style w:type="paragraph" w:customStyle="1" w:styleId="SergeyHeading1">
    <w:name w:val="Sergey_Heading1"/>
    <w:basedOn w:val="Normal"/>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Normal"/>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Heading1Char">
    <w:name w:val="Heading 1 Char"/>
    <w:link w:val="Heading1"/>
    <w:uiPriority w:val="2"/>
    <w:rsid w:val="000C10D6"/>
    <w:rPr>
      <w:rFonts w:ascii="ArTarumianTimes" w:hAnsi="ArTarumianTimes"/>
      <w:b/>
      <w:bCs/>
      <w:i/>
      <w:iCs/>
      <w:sz w:val="28"/>
      <w:szCs w:val="24"/>
      <w:lang w:val="af-ZA" w:eastAsia="ru-RU"/>
    </w:rPr>
  </w:style>
  <w:style w:type="character" w:customStyle="1" w:styleId="Heading5Char">
    <w:name w:val="Heading 5 Char"/>
    <w:link w:val="Heading5"/>
    <w:uiPriority w:val="9"/>
    <w:rsid w:val="000C10D6"/>
    <w:rPr>
      <w:b/>
      <w:bCs/>
      <w:i/>
      <w:iCs/>
      <w:sz w:val="26"/>
      <w:szCs w:val="26"/>
      <w:lang w:val="ru-RU" w:eastAsia="ru-RU"/>
    </w:rPr>
  </w:style>
  <w:style w:type="character" w:customStyle="1" w:styleId="BalloonTextChar">
    <w:name w:val="Balloon Text Char"/>
    <w:link w:val="BalloonText"/>
    <w:uiPriority w:val="99"/>
    <w:semiHidden/>
    <w:rsid w:val="000C10D6"/>
    <w:rPr>
      <w:rFonts w:ascii="Tahoma" w:hAnsi="Tahoma" w:cs="Tahoma"/>
      <w:sz w:val="16"/>
      <w:szCs w:val="16"/>
      <w:lang w:val="ru-RU" w:eastAsia="ru-RU"/>
    </w:rPr>
  </w:style>
  <w:style w:type="paragraph" w:styleId="Title">
    <w:name w:val="Title"/>
    <w:aliases w:val="Title 1. Page"/>
    <w:basedOn w:val="Normal"/>
    <w:next w:val="Normal"/>
    <w:link w:val="TitleChar"/>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TitleChar">
    <w:name w:val="Title Char"/>
    <w:aliases w:val="Title 1. Page Char"/>
    <w:link w:val="Title"/>
    <w:uiPriority w:val="10"/>
    <w:rsid w:val="000C10D6"/>
    <w:rPr>
      <w:rFonts w:ascii="Calibri Light" w:hAnsi="Calibri Light" w:cs="Calibri"/>
      <w:b/>
      <w:caps/>
      <w:color w:val="FFFFFF"/>
      <w:spacing w:val="5"/>
      <w:kern w:val="28"/>
      <w:sz w:val="48"/>
      <w:szCs w:val="48"/>
      <w:lang w:val="de-DE" w:eastAsia="de-DE"/>
    </w:rPr>
  </w:style>
  <w:style w:type="paragraph" w:styleId="Quote">
    <w:name w:val="Quote"/>
    <w:aliases w:val="Tabellen-/Abb.-Beschriftung"/>
    <w:basedOn w:val="Subtitle"/>
    <w:next w:val="Normal"/>
    <w:link w:val="QuoteChar"/>
    <w:uiPriority w:val="29"/>
    <w:rsid w:val="000C10D6"/>
    <w:pPr>
      <w:spacing w:before="240"/>
      <w:jc w:val="right"/>
    </w:pPr>
    <w:rPr>
      <w:b/>
      <w:smallCaps w:val="0"/>
      <w:color w:val="000000"/>
      <w:sz w:val="18"/>
      <w:szCs w:val="18"/>
    </w:rPr>
  </w:style>
  <w:style w:type="character" w:customStyle="1" w:styleId="QuoteChar">
    <w:name w:val="Quote Char"/>
    <w:aliases w:val="Tabellen-/Abb.-Beschriftung Char"/>
    <w:link w:val="Quote"/>
    <w:uiPriority w:val="29"/>
    <w:rsid w:val="000C10D6"/>
    <w:rPr>
      <w:rFonts w:ascii="Calibri" w:eastAsia="Calibri" w:hAnsi="Calibri" w:cs="Calibri"/>
      <w:b/>
      <w:color w:val="000000"/>
      <w:sz w:val="18"/>
      <w:szCs w:val="18"/>
      <w:lang w:val="de-DE"/>
    </w:rPr>
  </w:style>
  <w:style w:type="paragraph" w:styleId="Subtitle">
    <w:name w:val="Subtitle"/>
    <w:aliases w:val="Subtitle 1. Page"/>
    <w:basedOn w:val="Normal"/>
    <w:next w:val="Normal"/>
    <w:link w:val="SubtitleChar"/>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SubtitleChar">
    <w:name w:val="Subtitle Char"/>
    <w:aliases w:val="Subtitle 1. Page Char"/>
    <w:link w:val="Subtitle"/>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Normal"/>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TableGrid">
    <w:name w:val="Table Grid"/>
    <w:basedOn w:val="TableNormal"/>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TOC2">
    <w:name w:val="toc 2"/>
    <w:basedOn w:val="Normal"/>
    <w:next w:val="Normal"/>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TOC3">
    <w:name w:val="toc 3"/>
    <w:basedOn w:val="Normal"/>
    <w:next w:val="Normal"/>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TOC4">
    <w:name w:val="toc 4"/>
    <w:basedOn w:val="Normal"/>
    <w:next w:val="Normal"/>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TOC5">
    <w:name w:val="toc 5"/>
    <w:basedOn w:val="Normal"/>
    <w:next w:val="Normal"/>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TOC6">
    <w:name w:val="toc 6"/>
    <w:basedOn w:val="Normal"/>
    <w:next w:val="Normal"/>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TOC7">
    <w:name w:val="toc 7"/>
    <w:basedOn w:val="Normal"/>
    <w:next w:val="Normal"/>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TOC8">
    <w:name w:val="toc 8"/>
    <w:basedOn w:val="Normal"/>
    <w:next w:val="Normal"/>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TOC9">
    <w:name w:val="toc 9"/>
    <w:basedOn w:val="Normal"/>
    <w:next w:val="Normal"/>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CommentReference">
    <w:name w:val="annotation reference"/>
    <w:uiPriority w:val="99"/>
    <w:rsid w:val="000C10D6"/>
    <w:rPr>
      <w:sz w:val="16"/>
      <w:szCs w:val="16"/>
    </w:rPr>
  </w:style>
  <w:style w:type="paragraph" w:styleId="CommentText">
    <w:name w:val="annotation text"/>
    <w:basedOn w:val="Normal"/>
    <w:link w:val="CommentTextChar"/>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CommentTextChar">
    <w:name w:val="Comment Text Char"/>
    <w:link w:val="CommentText"/>
    <w:uiPriority w:val="99"/>
    <w:rsid w:val="000C10D6"/>
    <w:rPr>
      <w:rFonts w:ascii="Calibri Light" w:hAnsi="Calibri Light"/>
      <w:lang w:bidi="en-US"/>
    </w:rPr>
  </w:style>
  <w:style w:type="paragraph" w:styleId="CommentSubject">
    <w:name w:val="annotation subject"/>
    <w:basedOn w:val="CommentText"/>
    <w:next w:val="CommentText"/>
    <w:link w:val="CommentSubjectChar"/>
    <w:uiPriority w:val="99"/>
    <w:rsid w:val="000C10D6"/>
    <w:rPr>
      <w:b/>
      <w:bCs/>
    </w:rPr>
  </w:style>
  <w:style w:type="character" w:customStyle="1" w:styleId="CommentSubjectChar">
    <w:name w:val="Comment Subject Char"/>
    <w:link w:val="CommentSubject"/>
    <w:uiPriority w:val="99"/>
    <w:rsid w:val="000C10D6"/>
    <w:rPr>
      <w:rFonts w:ascii="Calibri Light" w:hAnsi="Calibri Light"/>
      <w:b/>
      <w:bCs/>
      <w:lang w:bidi="en-US"/>
    </w:rPr>
  </w:style>
  <w:style w:type="paragraph" w:styleId="TOCHeading">
    <w:name w:val="TOC Heading"/>
    <w:basedOn w:val="Heading1"/>
    <w:next w:val="Normal"/>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TableNormal"/>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MediumGrid3-Accent1">
    <w:name w:val="Medium Grid 3 Accent 1"/>
    <w:basedOn w:val="TableNormal"/>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LightShading-Accent6">
    <w:name w:val="Light Shading Accent 6"/>
    <w:basedOn w:val="TableNormal"/>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ColorfulGrid-Accent1">
    <w:name w:val="Colorful Grid Accent 1"/>
    <w:basedOn w:val="TableNormal"/>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LightShading-Accent3">
    <w:name w:val="Light Shading Accent 3"/>
    <w:basedOn w:val="TableNormal"/>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List1-Accent4">
    <w:name w:val="Medium List 1 Accent 4"/>
    <w:basedOn w:val="TableNormal"/>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LightList-Accent4">
    <w:name w:val="Light List Accent 4"/>
    <w:basedOn w:val="TableNormal"/>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TableNormal"/>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TableNormal"/>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LightShading-Accent5">
    <w:name w:val="Light Shading Accent 5"/>
    <w:basedOn w:val="TableNormal"/>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TableNormal"/>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LightShading-Accent4">
    <w:name w:val="Light Shading Accent 4"/>
    <w:basedOn w:val="TableNormal"/>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2">
    <w:name w:val="Light Shading Accent 2"/>
    <w:basedOn w:val="TableNormal"/>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EndnoteText">
    <w:name w:val="endnote text"/>
    <w:basedOn w:val="Normal"/>
    <w:link w:val="EndnoteTextChar"/>
    <w:uiPriority w:val="99"/>
    <w:unhideWhenUsed/>
    <w:rsid w:val="000C10D6"/>
    <w:pPr>
      <w:spacing w:after="120"/>
      <w:jc w:val="both"/>
    </w:pPr>
    <w:rPr>
      <w:rFonts w:ascii="Calibri Light" w:hAnsi="Calibri Light"/>
      <w:sz w:val="20"/>
      <w:szCs w:val="20"/>
      <w:lang w:val="en-US" w:eastAsia="en-US" w:bidi="en-US"/>
    </w:rPr>
  </w:style>
  <w:style w:type="character" w:customStyle="1" w:styleId="EndnoteTextChar">
    <w:name w:val="Endnote Text Char"/>
    <w:link w:val="EndnoteText"/>
    <w:uiPriority w:val="99"/>
    <w:rsid w:val="000C10D6"/>
    <w:rPr>
      <w:rFonts w:ascii="Calibri Light" w:hAnsi="Calibri Light"/>
      <w:lang w:bidi="en-US"/>
    </w:rPr>
  </w:style>
  <w:style w:type="character" w:styleId="EndnoteReference">
    <w:name w:val="endnote reference"/>
    <w:uiPriority w:val="99"/>
    <w:unhideWhenUsed/>
    <w:rsid w:val="000C10D6"/>
    <w:rPr>
      <w:vertAlign w:val="superscript"/>
    </w:rPr>
  </w:style>
  <w:style w:type="table" w:customStyle="1" w:styleId="HellesRaster1">
    <w:name w:val="Helles Raster1"/>
    <w:basedOn w:val="TableNormal"/>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TableNormal"/>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C10D6"/>
    <w:rPr>
      <w:color w:val="808080"/>
    </w:rPr>
  </w:style>
  <w:style w:type="table" w:styleId="MediumGrid2-Accent1">
    <w:name w:val="Medium Grid 2 Accent 1"/>
    <w:basedOn w:val="TableNormal"/>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List2-Accent1">
    <w:name w:val="Medium List 2 Accent 1"/>
    <w:basedOn w:val="TableNormal"/>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DocumentMap">
    <w:name w:val="Document Map"/>
    <w:basedOn w:val="Normal"/>
    <w:link w:val="DocumentMapChar"/>
    <w:uiPriority w:val="99"/>
    <w:unhideWhenUsed/>
    <w:rsid w:val="000C10D6"/>
    <w:pPr>
      <w:spacing w:after="120"/>
      <w:jc w:val="both"/>
    </w:pPr>
    <w:rPr>
      <w:rFonts w:ascii="Tahoma" w:eastAsia="Calibri" w:hAnsi="Tahoma" w:cs="Tahoma"/>
      <w:sz w:val="16"/>
      <w:szCs w:val="16"/>
      <w:lang w:val="de-DE" w:eastAsia="en-US"/>
    </w:rPr>
  </w:style>
  <w:style w:type="character" w:customStyle="1" w:styleId="DocumentMapChar">
    <w:name w:val="Document Map Char"/>
    <w:link w:val="DocumentMap"/>
    <w:uiPriority w:val="99"/>
    <w:rsid w:val="000C10D6"/>
    <w:rPr>
      <w:rFonts w:ascii="Tahoma" w:eastAsia="Calibri" w:hAnsi="Tahoma" w:cs="Tahoma"/>
      <w:sz w:val="16"/>
      <w:szCs w:val="16"/>
      <w:lang w:val="de-DE"/>
    </w:rPr>
  </w:style>
  <w:style w:type="paragraph" w:styleId="Caption">
    <w:name w:val="caption"/>
    <w:basedOn w:val="Normal"/>
    <w:next w:val="Normal"/>
    <w:link w:val="CaptionChar"/>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Heading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Normal"/>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ListParagraph"/>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Hyperlink">
    <w:name w:val="Hyperlink"/>
    <w:uiPriority w:val="99"/>
    <w:unhideWhenUsed/>
    <w:rsid w:val="000C10D6"/>
    <w:rPr>
      <w:color w:val="auto"/>
    </w:rPr>
  </w:style>
  <w:style w:type="paragraph" w:customStyle="1" w:styleId="DateContent">
    <w:name w:val="Date &amp; Content"/>
    <w:basedOn w:val="Normal"/>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ListParagraph"/>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Normal"/>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FootnoteText">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Normal"/>
    <w:link w:val="FootnoteTextChar"/>
    <w:uiPriority w:val="99"/>
    <w:unhideWhenUsed/>
    <w:rsid w:val="000C10D6"/>
    <w:pPr>
      <w:jc w:val="both"/>
    </w:pPr>
    <w:rPr>
      <w:rFonts w:ascii="Calibri" w:eastAsia="Calibri" w:hAnsi="Calibri"/>
      <w:sz w:val="20"/>
      <w:szCs w:val="20"/>
      <w:lang w:val="de-DE" w:eastAsia="en-US"/>
    </w:rPr>
  </w:style>
  <w:style w:type="character" w:customStyle="1" w:styleId="FootnoteTextChar">
    <w:name w:val="Footnote Text Char"/>
    <w:aliases w:val="EIDEP-Fußnotentext Char,Fußnotentext Char Char Char1,Fußnotentext Char Char Char Char Char Char Char,Fußnotentext Char Char Char Char1,Fußnotentext Char Char Char Char Char,single space Char"/>
    <w:link w:val="FootnoteText"/>
    <w:uiPriority w:val="99"/>
    <w:rsid w:val="000C10D6"/>
    <w:rPr>
      <w:rFonts w:ascii="Calibri" w:eastAsia="Calibri" w:hAnsi="Calibri"/>
      <w:lang w:val="de-DE"/>
    </w:rPr>
  </w:style>
  <w:style w:type="character" w:styleId="FootnoteReference">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LineNumber">
    <w:name w:val="line number"/>
    <w:uiPriority w:val="99"/>
    <w:unhideWhenUsed/>
    <w:rsid w:val="000C10D6"/>
  </w:style>
  <w:style w:type="character" w:styleId="FollowedHyperlink">
    <w:name w:val="FollowedHyperlink"/>
    <w:uiPriority w:val="99"/>
    <w:unhideWhenUsed/>
    <w:rsid w:val="000C10D6"/>
    <w:rPr>
      <w:color w:val="954F72"/>
      <w:u w:val="none"/>
    </w:rPr>
  </w:style>
  <w:style w:type="character" w:customStyle="1" w:styleId="head5">
    <w:name w:val="head5"/>
    <w:rsid w:val="000C10D6"/>
  </w:style>
  <w:style w:type="paragraph" w:styleId="Revision">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Normal"/>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PlainText">
    <w:name w:val="Plain Text"/>
    <w:basedOn w:val="Normal"/>
    <w:link w:val="PlainTextChar"/>
    <w:uiPriority w:val="99"/>
    <w:unhideWhenUsed/>
    <w:rsid w:val="000C10D6"/>
    <w:pPr>
      <w:spacing w:before="100" w:beforeAutospacing="1" w:after="100" w:afterAutospacing="1"/>
    </w:pPr>
    <w:rPr>
      <w:lang w:val="de-DE" w:eastAsia="de-DE"/>
    </w:rPr>
  </w:style>
  <w:style w:type="character" w:customStyle="1" w:styleId="PlainTextChar">
    <w:name w:val="Plain Text Char"/>
    <w:link w:val="PlainText"/>
    <w:uiPriority w:val="99"/>
    <w:rsid w:val="000C10D6"/>
    <w:rPr>
      <w:sz w:val="24"/>
      <w:szCs w:val="24"/>
      <w:lang w:val="de-DE" w:eastAsia="de-DE"/>
    </w:rPr>
  </w:style>
  <w:style w:type="character" w:customStyle="1" w:styleId="CaptionChar">
    <w:name w:val="Caption Char"/>
    <w:link w:val="Caption"/>
    <w:uiPriority w:val="35"/>
    <w:rsid w:val="000C10D6"/>
    <w:rPr>
      <w:rFonts w:ascii="Calibri" w:eastAsia="Calibri" w:hAnsi="Calibri"/>
      <w:b/>
      <w:bCs/>
      <w:color w:val="000000"/>
      <w:sz w:val="18"/>
      <w:szCs w:val="18"/>
      <w:lang w:val="de-DE"/>
    </w:rPr>
  </w:style>
  <w:style w:type="character" w:customStyle="1" w:styleId="BodyTextChar">
    <w:name w:val="Body Text Char"/>
    <w:aliases w:val=" Car Car Car Car Car Car Car Car Car Car Car Car Car Car Car Car Car Car Car Car Car Car Car Car Car Char, Car Car Car Car Car Car Car Car Car Car Car Car Car Car Car Car Car Car Car Car Car Car Car Car Car1 Char"/>
    <w:link w:val="BodyText"/>
    <w:rsid w:val="000C10D6"/>
    <w:rPr>
      <w:rFonts w:ascii="ArTarumianTimes" w:hAnsi="ArTarumianTimes"/>
      <w:b/>
      <w:sz w:val="24"/>
      <w:lang w:val="af-ZA" w:eastAsia="ru-RU"/>
    </w:rPr>
  </w:style>
  <w:style w:type="paragraph" w:styleId="BodyTextIndent2">
    <w:name w:val="Body Text Indent 2"/>
    <w:aliases w:val="Sangría 2 ARIES"/>
    <w:basedOn w:val="BodyText"/>
    <w:link w:val="BodyTextIndent2Char"/>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BodyTextIndent2Char">
    <w:name w:val="Body Text Indent 2 Char"/>
    <w:aliases w:val="Sangría 2 ARIES Char"/>
    <w:link w:val="BodyTextIndent2"/>
    <w:rsid w:val="000C10D6"/>
    <w:rPr>
      <w:rFonts w:ascii="Arial" w:hAnsi="Arial"/>
      <w:color w:val="000000"/>
      <w:sz w:val="22"/>
      <w:szCs w:val="22"/>
      <w:lang w:val="es-ES_tradnl" w:eastAsia="es-ES"/>
    </w:rPr>
  </w:style>
  <w:style w:type="paragraph" w:customStyle="1" w:styleId="Sangra1ARIES">
    <w:name w:val="Sangría 1 ARIES"/>
    <w:basedOn w:val="BodyText"/>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Preformatted">
    <w:name w:val="HTML Preformatted"/>
    <w:basedOn w:val="Normal"/>
    <w:link w:val="HTMLPreformattedChar"/>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Heading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Heading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Normal"/>
    <w:rsid w:val="000C10D6"/>
    <w:pPr>
      <w:spacing w:before="100" w:beforeAutospacing="1" w:after="100" w:afterAutospacing="1"/>
    </w:pPr>
    <w:rPr>
      <w:rFonts w:eastAsia="Calibri"/>
      <w:lang w:val="en-US" w:eastAsia="en-US"/>
    </w:rPr>
  </w:style>
  <w:style w:type="character" w:customStyle="1" w:styleId="ListParagraphChar">
    <w:name w:val="List Paragraph Char"/>
    <w:aliases w:val="Aufzählung Char,Dot pt Char,F5 List Paragraph Char,List Paragraph1 Char,List Paragraph Char Char Char Char,Indicator Text Char,Colorful List - Accent 11 Char,Numbered Para 1 Char,Bullet Points Char,List Paragraph2 Char,EX Bullet Char"/>
    <w:basedOn w:val="DefaultParagraphFont"/>
    <w:link w:val="ListParagraph"/>
    <w:uiPriority w:val="34"/>
    <w:qFormat/>
    <w:rsid w:val="00BB17D2"/>
    <w:rPr>
      <w:rFonts w:ascii="Calibri" w:eastAsia="Calibri" w:hAnsi="Calibri"/>
      <w:sz w:val="22"/>
      <w:szCs w:val="22"/>
    </w:rPr>
  </w:style>
  <w:style w:type="paragraph" w:customStyle="1" w:styleId="Text1">
    <w:name w:val="Text_1"/>
    <w:basedOn w:val="Normal"/>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DefaultParagraphFont"/>
    <w:rsid w:val="00FD2026"/>
  </w:style>
  <w:style w:type="character" w:customStyle="1" w:styleId="eop">
    <w:name w:val="eop"/>
    <w:basedOn w:val="DefaultParagraphFont"/>
    <w:rsid w:val="00FD2026"/>
  </w:style>
  <w:style w:type="paragraph" w:customStyle="1" w:styleId="paragraph">
    <w:name w:val="paragraph"/>
    <w:basedOn w:val="Normal"/>
    <w:rsid w:val="003C2A8C"/>
    <w:pPr>
      <w:spacing w:before="100" w:beforeAutospacing="1" w:after="100" w:afterAutospacing="1"/>
    </w:pPr>
    <w:rPr>
      <w:lang w:val="en-US" w:eastAsia="en-US"/>
    </w:rPr>
  </w:style>
  <w:style w:type="paragraph" w:customStyle="1" w:styleId="Clause1">
    <w:name w:val="Clause_1"/>
    <w:basedOn w:val="Normal"/>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Normal"/>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TableNormal"/>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Normal"/>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Normal"/>
    <w:rsid w:val="006C4C0C"/>
    <w:rPr>
      <w:rFonts w:ascii="ArTarumianTimes" w:hAnsi="ArTarumianTimes"/>
      <w:b/>
      <w:sz w:val="32"/>
      <w:szCs w:val="32"/>
      <w:lang w:val="en-US"/>
    </w:rPr>
  </w:style>
  <w:style w:type="paragraph" w:customStyle="1" w:styleId="voroshum">
    <w:name w:val="voroshum"/>
    <w:basedOn w:val="Normal"/>
    <w:uiPriority w:val="99"/>
    <w:rsid w:val="006C4C0C"/>
    <w:pPr>
      <w:spacing w:before="1200"/>
      <w:jc w:val="center"/>
    </w:pPr>
    <w:rPr>
      <w:rFonts w:ascii="ArTarumianTimes" w:hAnsi="ArTarumianTimes"/>
      <w:b/>
      <w:sz w:val="28"/>
      <w:szCs w:val="28"/>
      <w:lang w:val="en-US"/>
    </w:rPr>
  </w:style>
  <w:style w:type="paragraph" w:customStyle="1" w:styleId="data">
    <w:name w:val="data"/>
    <w:basedOn w:val="Normal"/>
    <w:uiPriority w:val="99"/>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Normal"/>
    <w:uiPriority w:val="99"/>
    <w:rsid w:val="006C4C0C"/>
    <w:pPr>
      <w:spacing w:before="120"/>
      <w:jc w:val="center"/>
    </w:pPr>
    <w:rPr>
      <w:rFonts w:ascii="ArTarumianTimes" w:hAnsi="ArTarumianTimes"/>
      <w:b/>
      <w:sz w:val="28"/>
      <w:szCs w:val="28"/>
      <w:lang w:val="en-US"/>
    </w:rPr>
  </w:style>
  <w:style w:type="table" w:customStyle="1" w:styleId="TableGrid1">
    <w:name w:val="Table Grid1"/>
    <w:basedOn w:val="TableNormal"/>
    <w:next w:val="TableGrid"/>
    <w:rsid w:val="006F3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roshmananvanum">
    <w:name w:val="voroshman anvanum"/>
    <w:basedOn w:val="Title"/>
    <w:rsid w:val="00581A17"/>
    <w:pPr>
      <w:framePr w:w="0" w:wrap="auto" w:vAnchor="margin" w:hAnchor="text" w:xAlign="left" w:yAlign="inline" w:anchorLock="0"/>
      <w:pBdr>
        <w:bottom w:val="none" w:sz="0" w:space="0" w:color="auto"/>
      </w:pBdr>
      <w:spacing w:before="300" w:after="480" w:line="280" w:lineRule="exact"/>
      <w:jc w:val="center"/>
    </w:pPr>
    <w:rPr>
      <w:rFonts w:ascii="Sylfaen" w:hAnsi="Sylfaen" w:cs="Times New Roman"/>
      <w:bCs/>
      <w:caps w:val="0"/>
      <w:color w:val="auto"/>
      <w:spacing w:val="0"/>
      <w:sz w:val="24"/>
      <w:szCs w:val="20"/>
      <w:lang w:val="af-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032">
      <w:bodyDiv w:val="1"/>
      <w:marLeft w:val="0"/>
      <w:marRight w:val="0"/>
      <w:marTop w:val="0"/>
      <w:marBottom w:val="0"/>
      <w:divBdr>
        <w:top w:val="none" w:sz="0" w:space="0" w:color="auto"/>
        <w:left w:val="none" w:sz="0" w:space="0" w:color="auto"/>
        <w:bottom w:val="none" w:sz="0" w:space="0" w:color="auto"/>
        <w:right w:val="none" w:sz="0" w:space="0" w:color="auto"/>
      </w:divBdr>
    </w:div>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44300311">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831683684">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131903140">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4694639">
      <w:bodyDiv w:val="1"/>
      <w:marLeft w:val="0"/>
      <w:marRight w:val="0"/>
      <w:marTop w:val="0"/>
      <w:marBottom w:val="0"/>
      <w:divBdr>
        <w:top w:val="none" w:sz="0" w:space="0" w:color="auto"/>
        <w:left w:val="none" w:sz="0" w:space="0" w:color="auto"/>
        <w:bottom w:val="none" w:sz="0" w:space="0" w:color="auto"/>
        <w:right w:val="none" w:sz="0" w:space="0" w:color="auto"/>
      </w:divBdr>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8CA26-0441-46AE-8297-5FEBB8D61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3</Pages>
  <Words>351</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Gayane Kolyan</cp:lastModifiedBy>
  <cp:revision>57</cp:revision>
  <cp:lastPrinted>2022-03-24T11:46:00Z</cp:lastPrinted>
  <dcterms:created xsi:type="dcterms:W3CDTF">2022-03-07T07:04:00Z</dcterms:created>
  <dcterms:modified xsi:type="dcterms:W3CDTF">2022-03-24T12:37:00Z</dcterms:modified>
</cp:coreProperties>
</file>